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C2C8" w14:textId="77777777" w:rsidR="001D00B5" w:rsidRPr="009A439F" w:rsidRDefault="001D00B5" w:rsidP="004B0E6A">
      <w:pPr>
        <w:pStyle w:val="Heading3"/>
        <w:spacing w:line="360" w:lineRule="exact"/>
        <w:jc w:val="both"/>
        <w:rPr>
          <w:rFonts w:asciiTheme="minorHAnsi" w:hAnsiTheme="minorHAnsi"/>
          <w:sz w:val="20"/>
          <w:szCs w:val="20"/>
        </w:rPr>
      </w:pPr>
    </w:p>
    <w:p w14:paraId="51684C1F" w14:textId="77777777" w:rsidR="004B0E6A" w:rsidRPr="009A439F" w:rsidRDefault="004B0E6A" w:rsidP="004B0E6A">
      <w:pPr>
        <w:rPr>
          <w:rFonts w:asciiTheme="minorHAnsi" w:hAnsiTheme="minorHAnsi"/>
          <w:sz w:val="20"/>
          <w:szCs w:val="20"/>
        </w:rPr>
      </w:pPr>
    </w:p>
    <w:p w14:paraId="293D1675" w14:textId="6379B6CC" w:rsidR="00331281" w:rsidRPr="009A439F" w:rsidRDefault="00C55E6A" w:rsidP="00C55E6A">
      <w:pPr>
        <w:jc w:val="center"/>
        <w:rPr>
          <w:rFonts w:asciiTheme="minorHAnsi" w:hAnsiTheme="minorHAnsi"/>
          <w:b/>
          <w:sz w:val="28"/>
          <w:szCs w:val="28"/>
          <w:u w:val="single"/>
        </w:rPr>
      </w:pPr>
      <w:r w:rsidRPr="009A439F">
        <w:rPr>
          <w:rFonts w:asciiTheme="minorHAnsi" w:hAnsiTheme="minorHAnsi"/>
          <w:b/>
          <w:sz w:val="28"/>
          <w:szCs w:val="28"/>
          <w:u w:val="single"/>
        </w:rPr>
        <w:t>Graduate Impact</w:t>
      </w:r>
      <w:r w:rsidR="001F2FC0" w:rsidRPr="009A439F">
        <w:rPr>
          <w:rFonts w:asciiTheme="minorHAnsi" w:hAnsiTheme="minorHAnsi"/>
          <w:b/>
          <w:sz w:val="28"/>
          <w:szCs w:val="28"/>
          <w:u w:val="single"/>
        </w:rPr>
        <w:t xml:space="preserve"> </w:t>
      </w:r>
      <w:r w:rsidR="004B0E6A" w:rsidRPr="009A439F">
        <w:rPr>
          <w:rFonts w:asciiTheme="minorHAnsi" w:hAnsiTheme="minorHAnsi"/>
          <w:b/>
          <w:sz w:val="28"/>
          <w:szCs w:val="28"/>
          <w:u w:val="single"/>
        </w:rPr>
        <w:t>S</w:t>
      </w:r>
      <w:r w:rsidR="002D1140" w:rsidRPr="009A439F">
        <w:rPr>
          <w:rFonts w:asciiTheme="minorHAnsi" w:hAnsiTheme="minorHAnsi"/>
          <w:b/>
          <w:sz w:val="28"/>
          <w:szCs w:val="28"/>
          <w:u w:val="single"/>
        </w:rPr>
        <w:t>cholarship Application</w:t>
      </w:r>
      <w:r w:rsidR="00B3240B">
        <w:rPr>
          <w:rFonts w:asciiTheme="minorHAnsi" w:hAnsiTheme="minorHAnsi"/>
          <w:b/>
          <w:sz w:val="28"/>
          <w:szCs w:val="28"/>
          <w:u w:val="single"/>
        </w:rPr>
        <w:t xml:space="preserve">: Academic Year </w:t>
      </w:r>
      <w:r w:rsidR="000202D3">
        <w:rPr>
          <w:rFonts w:asciiTheme="minorHAnsi" w:hAnsiTheme="minorHAnsi"/>
          <w:b/>
          <w:sz w:val="28"/>
          <w:szCs w:val="28"/>
          <w:u w:val="single"/>
        </w:rPr>
        <w:t>202</w:t>
      </w:r>
      <w:r w:rsidR="00B96212">
        <w:rPr>
          <w:rFonts w:asciiTheme="minorHAnsi" w:hAnsiTheme="minorHAnsi"/>
          <w:b/>
          <w:sz w:val="28"/>
          <w:szCs w:val="28"/>
          <w:u w:val="single"/>
        </w:rPr>
        <w:t>4</w:t>
      </w:r>
      <w:r w:rsidR="000202D3">
        <w:rPr>
          <w:rFonts w:asciiTheme="minorHAnsi" w:hAnsiTheme="minorHAnsi"/>
          <w:b/>
          <w:sz w:val="28"/>
          <w:szCs w:val="28"/>
          <w:u w:val="single"/>
        </w:rPr>
        <w:t>-202</w:t>
      </w:r>
      <w:r w:rsidR="00B96212">
        <w:rPr>
          <w:rFonts w:asciiTheme="minorHAnsi" w:hAnsiTheme="minorHAnsi"/>
          <w:b/>
          <w:sz w:val="28"/>
          <w:szCs w:val="28"/>
          <w:u w:val="single"/>
        </w:rPr>
        <w:t>5</w:t>
      </w:r>
      <w:r w:rsidR="009A439F">
        <w:rPr>
          <w:rFonts w:asciiTheme="minorHAnsi" w:hAnsiTheme="minorHAnsi"/>
          <w:b/>
          <w:sz w:val="28"/>
          <w:szCs w:val="28"/>
          <w:u w:val="single"/>
        </w:rPr>
        <w:br/>
      </w:r>
    </w:p>
    <w:p w14:paraId="27934E23" w14:textId="77777777" w:rsidR="004B0E6A" w:rsidRPr="009A439F" w:rsidRDefault="004B0E6A" w:rsidP="004B0E6A">
      <w:pPr>
        <w:rPr>
          <w:rFonts w:asciiTheme="minorHAnsi" w:hAnsiTheme="minorHAnsi"/>
          <w:sz w:val="20"/>
          <w:szCs w:val="20"/>
        </w:rPr>
      </w:pPr>
    </w:p>
    <w:p w14:paraId="59296111" w14:textId="77777777" w:rsidR="00A050BB" w:rsidRPr="00186DF7" w:rsidRDefault="00C8736A" w:rsidP="00A050BB">
      <w:pPr>
        <w:spacing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186DF7">
        <w:rPr>
          <w:rFonts w:asciiTheme="minorHAnsi" w:hAnsiTheme="minorHAnsi" w:cstheme="minorHAnsi"/>
          <w:b/>
          <w:sz w:val="20"/>
          <w:szCs w:val="20"/>
        </w:rPr>
        <w:t>Scholarship Overview</w:t>
      </w:r>
      <w:r w:rsidR="00A050BB" w:rsidRPr="00186DF7">
        <w:rPr>
          <w:rFonts w:asciiTheme="minorHAnsi" w:hAnsiTheme="minorHAnsi" w:cstheme="minorHAnsi"/>
          <w:b/>
          <w:sz w:val="20"/>
          <w:szCs w:val="20"/>
        </w:rPr>
        <w:t>:</w:t>
      </w:r>
    </w:p>
    <w:p w14:paraId="237DA68A" w14:textId="0CCB1A44" w:rsidR="002B38B8" w:rsidRPr="00186DF7" w:rsidRDefault="00C55E6A" w:rsidP="009A439F">
      <w:p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The Graduate Impact Scholarship is designed to benefit highly motivated and engaged adult learners who value education as a way to improve lives and communities both locally and globally. The scholarship is available to admitted University College master’s degree students to help offset some of the expenses of earning a graduate degree. Academic merit and financial need are elements considered in the selection process</w:t>
      </w:r>
      <w:r w:rsidR="00CD25CD">
        <w:rPr>
          <w:rFonts w:asciiTheme="minorHAnsi" w:hAnsiTheme="minorHAnsi" w:cstheme="minorHAnsi"/>
          <w:sz w:val="20"/>
          <w:szCs w:val="20"/>
        </w:rPr>
        <w:t>.</w:t>
      </w:r>
    </w:p>
    <w:p w14:paraId="266ABC0C" w14:textId="77777777" w:rsidR="00E300E5" w:rsidRPr="00186DF7" w:rsidRDefault="00E300E5" w:rsidP="009A439F">
      <w:pPr>
        <w:rPr>
          <w:rFonts w:asciiTheme="minorHAnsi" w:hAnsiTheme="minorHAnsi" w:cstheme="minorHAnsi"/>
          <w:sz w:val="20"/>
          <w:szCs w:val="20"/>
        </w:rPr>
      </w:pPr>
    </w:p>
    <w:p w14:paraId="67BCEFE0" w14:textId="77777777" w:rsidR="00C55E6A" w:rsidRPr="00186DF7" w:rsidRDefault="00C55E6A" w:rsidP="009A439F">
      <w:p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University College encourages all admitted master’s degree students to apply. Preference consideration will be given to:</w:t>
      </w:r>
    </w:p>
    <w:p w14:paraId="564B4435" w14:textId="77777777" w:rsidR="009C3A60" w:rsidRPr="00186DF7" w:rsidRDefault="009C3A60" w:rsidP="009A439F">
      <w:pPr>
        <w:rPr>
          <w:rFonts w:asciiTheme="minorHAnsi" w:hAnsiTheme="minorHAnsi" w:cstheme="minorHAnsi"/>
          <w:sz w:val="20"/>
          <w:szCs w:val="20"/>
        </w:rPr>
      </w:pPr>
    </w:p>
    <w:p w14:paraId="20848B4F" w14:textId="77777777" w:rsidR="00C55E6A" w:rsidRPr="00186DF7" w:rsidRDefault="00C55E6A" w:rsidP="009A439F">
      <w:pPr>
        <w:pStyle w:val="ListParagraph"/>
        <w:numPr>
          <w:ilvl w:val="0"/>
          <w:numId w:val="17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 xml:space="preserve">Underrepresented populations  </w:t>
      </w:r>
    </w:p>
    <w:p w14:paraId="17E11850" w14:textId="77777777" w:rsidR="00C55E6A" w:rsidRPr="00186DF7" w:rsidRDefault="00C8736A" w:rsidP="009A439F">
      <w:pPr>
        <w:pStyle w:val="ListParagraph"/>
        <w:numPr>
          <w:ilvl w:val="0"/>
          <w:numId w:val="17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First</w:t>
      </w:r>
      <w:r w:rsidR="006010D9" w:rsidRPr="00186DF7">
        <w:rPr>
          <w:rFonts w:asciiTheme="minorHAnsi" w:hAnsiTheme="minorHAnsi" w:cstheme="minorHAnsi"/>
          <w:sz w:val="20"/>
          <w:szCs w:val="20"/>
        </w:rPr>
        <w:t>-</w:t>
      </w:r>
      <w:r w:rsidRPr="00186DF7">
        <w:rPr>
          <w:rFonts w:asciiTheme="minorHAnsi" w:hAnsiTheme="minorHAnsi" w:cstheme="minorHAnsi"/>
          <w:sz w:val="20"/>
          <w:szCs w:val="20"/>
        </w:rPr>
        <w:t>g</w:t>
      </w:r>
      <w:r w:rsidR="00C55E6A" w:rsidRPr="00186DF7">
        <w:rPr>
          <w:rFonts w:asciiTheme="minorHAnsi" w:hAnsiTheme="minorHAnsi" w:cstheme="minorHAnsi"/>
          <w:sz w:val="20"/>
          <w:szCs w:val="20"/>
        </w:rPr>
        <w:t xml:space="preserve">eneration </w:t>
      </w:r>
      <w:r w:rsidRPr="00186DF7">
        <w:rPr>
          <w:rFonts w:asciiTheme="minorHAnsi" w:hAnsiTheme="minorHAnsi" w:cstheme="minorHAnsi"/>
          <w:sz w:val="20"/>
          <w:szCs w:val="20"/>
        </w:rPr>
        <w:t>s</w:t>
      </w:r>
      <w:r w:rsidR="00C55E6A" w:rsidRPr="00186DF7">
        <w:rPr>
          <w:rFonts w:asciiTheme="minorHAnsi" w:hAnsiTheme="minorHAnsi" w:cstheme="minorHAnsi"/>
          <w:sz w:val="20"/>
          <w:szCs w:val="20"/>
        </w:rPr>
        <w:t>tudents</w:t>
      </w:r>
    </w:p>
    <w:p w14:paraId="316E7AE6" w14:textId="77777777" w:rsidR="00C55E6A" w:rsidRPr="00186DF7" w:rsidRDefault="00C55E6A" w:rsidP="009A439F">
      <w:pPr>
        <w:pStyle w:val="ListParagraph"/>
        <w:numPr>
          <w:ilvl w:val="0"/>
          <w:numId w:val="17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Students employed in the non-profit sector</w:t>
      </w:r>
      <w:r w:rsidR="00C8736A" w:rsidRPr="00186DF7">
        <w:rPr>
          <w:rFonts w:asciiTheme="minorHAnsi" w:hAnsiTheme="minorHAnsi" w:cstheme="minorHAnsi"/>
          <w:sz w:val="20"/>
          <w:szCs w:val="20"/>
        </w:rPr>
        <w:t xml:space="preserve"> or</w:t>
      </w:r>
      <w:r w:rsidRPr="00186DF7">
        <w:rPr>
          <w:rFonts w:asciiTheme="minorHAnsi" w:hAnsiTheme="minorHAnsi" w:cstheme="minorHAnsi"/>
          <w:sz w:val="20"/>
          <w:szCs w:val="20"/>
        </w:rPr>
        <w:t xml:space="preserve"> highly engage</w:t>
      </w:r>
      <w:r w:rsidR="009C3A60" w:rsidRPr="00186DF7">
        <w:rPr>
          <w:rFonts w:asciiTheme="minorHAnsi" w:hAnsiTheme="minorHAnsi" w:cstheme="minorHAnsi"/>
          <w:sz w:val="20"/>
          <w:szCs w:val="20"/>
        </w:rPr>
        <w:t xml:space="preserve">d in giving </w:t>
      </w:r>
      <w:r w:rsidR="00C8736A" w:rsidRPr="00186DF7">
        <w:rPr>
          <w:rFonts w:asciiTheme="minorHAnsi" w:hAnsiTheme="minorHAnsi" w:cstheme="minorHAnsi"/>
          <w:sz w:val="20"/>
          <w:szCs w:val="20"/>
        </w:rPr>
        <w:t xml:space="preserve">to </w:t>
      </w:r>
      <w:r w:rsidR="009C3A60" w:rsidRPr="00186DF7">
        <w:rPr>
          <w:rFonts w:asciiTheme="minorHAnsi" w:hAnsiTheme="minorHAnsi" w:cstheme="minorHAnsi"/>
          <w:sz w:val="20"/>
          <w:szCs w:val="20"/>
        </w:rPr>
        <w:t>the community</w:t>
      </w:r>
    </w:p>
    <w:p w14:paraId="766D881E" w14:textId="77777777" w:rsidR="00B82F8C" w:rsidRPr="00186DF7" w:rsidRDefault="006E2A30" w:rsidP="009A439F">
      <w:p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 xml:space="preserve">Students </w:t>
      </w:r>
      <w:r w:rsidR="00C8736A" w:rsidRPr="00186DF7">
        <w:rPr>
          <w:rFonts w:asciiTheme="minorHAnsi" w:hAnsiTheme="minorHAnsi" w:cstheme="minorHAnsi"/>
          <w:sz w:val="20"/>
          <w:szCs w:val="20"/>
        </w:rPr>
        <w:t xml:space="preserve">applying for the scholarship </w:t>
      </w:r>
      <w:r w:rsidRPr="00186DF7">
        <w:rPr>
          <w:rFonts w:asciiTheme="minorHAnsi" w:hAnsiTheme="minorHAnsi" w:cstheme="minorHAnsi"/>
          <w:sz w:val="20"/>
          <w:szCs w:val="20"/>
        </w:rPr>
        <w:t>must:</w:t>
      </w:r>
    </w:p>
    <w:p w14:paraId="630BDA70" w14:textId="77777777" w:rsidR="006E2A30" w:rsidRPr="00186DF7" w:rsidRDefault="006641FD" w:rsidP="009A439F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 xml:space="preserve">Complete </w:t>
      </w:r>
      <w:r w:rsidR="00C55E6A" w:rsidRPr="00186DF7">
        <w:rPr>
          <w:rFonts w:asciiTheme="minorHAnsi" w:hAnsiTheme="minorHAnsi" w:cstheme="minorHAnsi"/>
          <w:sz w:val="20"/>
          <w:szCs w:val="20"/>
        </w:rPr>
        <w:t xml:space="preserve">a University College </w:t>
      </w:r>
      <w:r w:rsidR="009A439F" w:rsidRPr="00186DF7">
        <w:rPr>
          <w:rFonts w:asciiTheme="minorHAnsi" w:hAnsiTheme="minorHAnsi" w:cstheme="minorHAnsi"/>
          <w:sz w:val="20"/>
          <w:szCs w:val="20"/>
        </w:rPr>
        <w:t>m</w:t>
      </w:r>
      <w:r w:rsidR="00C55E6A" w:rsidRPr="00186DF7">
        <w:rPr>
          <w:rFonts w:asciiTheme="minorHAnsi" w:hAnsiTheme="minorHAnsi" w:cstheme="minorHAnsi"/>
          <w:sz w:val="20"/>
          <w:szCs w:val="20"/>
        </w:rPr>
        <w:t xml:space="preserve">aster’s degree </w:t>
      </w:r>
      <w:r w:rsidR="009A439F" w:rsidRPr="00186DF7">
        <w:rPr>
          <w:rFonts w:asciiTheme="minorHAnsi" w:hAnsiTheme="minorHAnsi" w:cstheme="minorHAnsi"/>
          <w:sz w:val="20"/>
          <w:szCs w:val="20"/>
        </w:rPr>
        <w:t>a</w:t>
      </w:r>
      <w:r w:rsidRPr="00186DF7">
        <w:rPr>
          <w:rFonts w:asciiTheme="minorHAnsi" w:hAnsiTheme="minorHAnsi" w:cstheme="minorHAnsi"/>
          <w:sz w:val="20"/>
          <w:szCs w:val="20"/>
        </w:rPr>
        <w:t xml:space="preserve">dmission </w:t>
      </w:r>
      <w:r w:rsidR="009A439F" w:rsidRPr="00186DF7">
        <w:rPr>
          <w:rFonts w:asciiTheme="minorHAnsi" w:hAnsiTheme="minorHAnsi" w:cstheme="minorHAnsi"/>
          <w:sz w:val="20"/>
          <w:szCs w:val="20"/>
        </w:rPr>
        <w:t>a</w:t>
      </w:r>
      <w:r w:rsidRPr="00186DF7">
        <w:rPr>
          <w:rFonts w:asciiTheme="minorHAnsi" w:hAnsiTheme="minorHAnsi" w:cstheme="minorHAnsi"/>
          <w:sz w:val="20"/>
          <w:szCs w:val="20"/>
        </w:rPr>
        <w:t>pplication and/or be enrolled as a</w:t>
      </w:r>
      <w:r w:rsidR="00C55E6A" w:rsidRPr="00186DF7">
        <w:rPr>
          <w:rFonts w:asciiTheme="minorHAnsi" w:hAnsiTheme="minorHAnsi" w:cstheme="minorHAnsi"/>
          <w:sz w:val="20"/>
          <w:szCs w:val="20"/>
        </w:rPr>
        <w:t xml:space="preserve">n admitted master’s </w:t>
      </w:r>
      <w:r w:rsidRPr="00186DF7">
        <w:rPr>
          <w:rFonts w:asciiTheme="minorHAnsi" w:hAnsiTheme="minorHAnsi" w:cstheme="minorHAnsi"/>
          <w:sz w:val="20"/>
          <w:szCs w:val="20"/>
        </w:rPr>
        <w:t xml:space="preserve">degree-seeking </w:t>
      </w:r>
      <w:r w:rsidR="00C55E6A" w:rsidRPr="00186DF7">
        <w:rPr>
          <w:rFonts w:asciiTheme="minorHAnsi" w:hAnsiTheme="minorHAnsi" w:cstheme="minorHAnsi"/>
          <w:sz w:val="20"/>
          <w:szCs w:val="20"/>
        </w:rPr>
        <w:t>University College</w:t>
      </w:r>
      <w:r w:rsidRPr="00186DF7">
        <w:rPr>
          <w:rFonts w:asciiTheme="minorHAnsi" w:hAnsiTheme="minorHAnsi" w:cstheme="minorHAnsi"/>
          <w:sz w:val="20"/>
          <w:szCs w:val="20"/>
        </w:rPr>
        <w:t xml:space="preserve"> student</w:t>
      </w:r>
    </w:p>
    <w:p w14:paraId="58C7D81F" w14:textId="77777777" w:rsidR="00E300E5" w:rsidRPr="00186DF7" w:rsidRDefault="00C55E6A" w:rsidP="009A439F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Complete the Graduate Impact</w:t>
      </w:r>
      <w:r w:rsidR="006641FD" w:rsidRPr="00186DF7">
        <w:rPr>
          <w:rFonts w:asciiTheme="minorHAnsi" w:hAnsiTheme="minorHAnsi" w:cstheme="minorHAnsi"/>
          <w:sz w:val="20"/>
          <w:szCs w:val="20"/>
        </w:rPr>
        <w:t xml:space="preserve"> Scholarship Application in its entirety</w:t>
      </w:r>
    </w:p>
    <w:p w14:paraId="05BB0A83" w14:textId="77777777" w:rsidR="00E300E5" w:rsidRPr="00186DF7" w:rsidRDefault="00E300E5" w:rsidP="009A439F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Submit a 1-2</w:t>
      </w:r>
      <w:r w:rsidR="00C8736A" w:rsidRPr="00186DF7">
        <w:rPr>
          <w:rFonts w:asciiTheme="minorHAnsi" w:hAnsiTheme="minorHAnsi" w:cstheme="minorHAnsi"/>
          <w:sz w:val="20"/>
          <w:szCs w:val="20"/>
        </w:rPr>
        <w:t>-</w:t>
      </w:r>
      <w:r w:rsidRPr="00186DF7">
        <w:rPr>
          <w:rFonts w:asciiTheme="minorHAnsi" w:hAnsiTheme="minorHAnsi" w:cstheme="minorHAnsi"/>
          <w:sz w:val="20"/>
          <w:szCs w:val="20"/>
        </w:rPr>
        <w:t xml:space="preserve"> page personal statement</w:t>
      </w:r>
    </w:p>
    <w:p w14:paraId="738EF09E" w14:textId="77777777" w:rsidR="006641FD" w:rsidRPr="00186DF7" w:rsidRDefault="008F27F0" w:rsidP="008F27F0">
      <w:pPr>
        <w:pStyle w:val="ListParagraph"/>
        <w:numPr>
          <w:ilvl w:val="0"/>
          <w:numId w:val="18"/>
        </w:numPr>
        <w:spacing w:before="100" w:beforeAutospacing="1" w:after="0" w:line="240" w:lineRule="auto"/>
        <w:rPr>
          <w:rFonts w:asciiTheme="minorHAnsi" w:hAnsiTheme="minorHAnsi" w:cstheme="minorHAnsi"/>
          <w:color w:val="000000"/>
          <w:sz w:val="20"/>
          <w:szCs w:val="20"/>
          <w:lang w:val="en"/>
        </w:rPr>
      </w:pPr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>Create an Federal Student Aid</w:t>
      </w:r>
      <w:r w:rsidR="00F04F2F"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 (FSA) at</w:t>
      </w:r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 ID</w:t>
      </w:r>
      <w:r w:rsidR="006641FD"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 a U</w:t>
      </w:r>
      <w:r w:rsidR="00C8736A"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.S. </w:t>
      </w:r>
      <w:r w:rsidR="006641FD"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Department of Education PIN at </w:t>
      </w:r>
      <w:r w:rsidRPr="00186DF7">
        <w:rPr>
          <w:rFonts w:asciiTheme="minorHAnsi" w:hAnsiTheme="minorHAnsi" w:cstheme="minorHAnsi"/>
          <w:sz w:val="20"/>
          <w:szCs w:val="20"/>
        </w:rPr>
        <w:t>https://fsaid.ed.gov/npas/index.htm</w:t>
      </w:r>
    </w:p>
    <w:p w14:paraId="4DB1E3F8" w14:textId="77777777" w:rsidR="002D1140" w:rsidRPr="00186DF7" w:rsidRDefault="006641FD" w:rsidP="009A439F">
      <w:pPr>
        <w:pStyle w:val="ListParagraph"/>
        <w:numPr>
          <w:ilvl w:val="0"/>
          <w:numId w:val="18"/>
        </w:numPr>
        <w:spacing w:before="100" w:beforeAutospacing="1" w:after="0"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Complete the Free Application for Federal Student Aid (FAFSA) form found at </w:t>
      </w:r>
      <w:hyperlink r:id="rId8" w:tgtFrame="_blank" w:history="1">
        <w:r w:rsidRPr="00186DF7">
          <w:rPr>
            <w:rFonts w:asciiTheme="minorHAnsi" w:hAnsiTheme="minorHAnsi" w:cstheme="minorHAnsi"/>
            <w:color w:val="9D231E"/>
            <w:sz w:val="20"/>
            <w:szCs w:val="20"/>
            <w:lang w:val="en"/>
          </w:rPr>
          <w:t>www.fafsa.ed.gov</w:t>
        </w:r>
      </w:hyperlink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>. The school code for DU is 001371</w:t>
      </w:r>
      <w:r w:rsidR="009A439F"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>.</w:t>
      </w:r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 </w:t>
      </w:r>
    </w:p>
    <w:p w14:paraId="3C8383A0" w14:textId="77777777" w:rsidR="00CD7F5B" w:rsidRPr="00186DF7" w:rsidRDefault="00CD7F5B" w:rsidP="009A439F">
      <w:pPr>
        <w:pStyle w:val="ListParagraph"/>
        <w:numPr>
          <w:ilvl w:val="0"/>
          <w:numId w:val="18"/>
        </w:numPr>
        <w:spacing w:before="100" w:beforeAutospacing="1" w:after="0"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color w:val="000000"/>
          <w:sz w:val="20"/>
          <w:szCs w:val="20"/>
          <w:lang w:val="en"/>
        </w:rPr>
        <w:t xml:space="preserve">International students are not eligible for the FAFSA and should submit a supplemental paragraph outlining their financial need. </w:t>
      </w:r>
    </w:p>
    <w:p w14:paraId="1C5D657F" w14:textId="77777777" w:rsidR="009C3A60" w:rsidRPr="00186DF7" w:rsidRDefault="009C3A60" w:rsidP="009A439F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60B80D8" w14:textId="0C79A199" w:rsidR="00186DF7" w:rsidRPr="00E014B9" w:rsidRDefault="00186DF7" w:rsidP="00186DF7">
      <w:pPr>
        <w:rPr>
          <w:rFonts w:asciiTheme="minorHAnsi" w:hAnsiTheme="minorHAnsi" w:cstheme="minorHAnsi"/>
          <w:b/>
          <w:sz w:val="20"/>
          <w:szCs w:val="20"/>
        </w:rPr>
      </w:pPr>
      <w:r w:rsidRPr="00E014B9">
        <w:rPr>
          <w:rFonts w:asciiTheme="minorHAnsi" w:hAnsiTheme="minorHAnsi" w:cstheme="minorHAnsi"/>
          <w:b/>
          <w:sz w:val="20"/>
          <w:szCs w:val="20"/>
        </w:rPr>
        <w:t>Personal Statement Requirement:</w:t>
      </w:r>
    </w:p>
    <w:p w14:paraId="539F5D04" w14:textId="77777777" w:rsidR="0047173E" w:rsidRPr="00186DF7" w:rsidRDefault="0047173E" w:rsidP="0047173E">
      <w:pPr>
        <w:pStyle w:val="NoSpacing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 xml:space="preserve">Attach a 1-2- page personal statement (typed and double-spaced) </w:t>
      </w:r>
      <w:r>
        <w:rPr>
          <w:rFonts w:asciiTheme="minorHAnsi" w:hAnsiTheme="minorHAnsi" w:cstheme="minorHAnsi"/>
          <w:sz w:val="20"/>
          <w:szCs w:val="20"/>
        </w:rPr>
        <w:t xml:space="preserve">written in your own words and unique voice, without the help of AI-based assistance, </w:t>
      </w:r>
      <w:r w:rsidRPr="00186DF7">
        <w:rPr>
          <w:rFonts w:asciiTheme="minorHAnsi" w:hAnsiTheme="minorHAnsi" w:cstheme="minorHAnsi"/>
          <w:sz w:val="20"/>
          <w:szCs w:val="20"/>
        </w:rPr>
        <w:t xml:space="preserve">that addresses the following:  </w:t>
      </w:r>
    </w:p>
    <w:p w14:paraId="7D249969" w14:textId="77777777" w:rsidR="00186DF7" w:rsidRPr="00186DF7" w:rsidRDefault="00186DF7" w:rsidP="00186DF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How you are currently contributing to the community and how you plan to give back in the future</w:t>
      </w:r>
    </w:p>
    <w:p w14:paraId="001E4B82" w14:textId="77777777" w:rsidR="00186DF7" w:rsidRPr="00186DF7" w:rsidRDefault="00186DF7" w:rsidP="00186DF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Description of what makes you an outstanding candidate for scholarship consideration</w:t>
      </w:r>
    </w:p>
    <w:p w14:paraId="25435F2B" w14:textId="77777777" w:rsidR="00186DF7" w:rsidRPr="00186DF7" w:rsidRDefault="00186DF7" w:rsidP="00B90407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textAlignment w:val="baseline"/>
        <w:rPr>
          <w:rFonts w:asciiTheme="minorHAnsi" w:eastAsia="Times New Roman" w:hAnsiTheme="minorHAnsi" w:cstheme="minorHAnsi"/>
          <w:color w:val="525252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Any special circumstances that are not reflected in your FAFSA that you would like the Scholarship Committee to consider</w:t>
      </w:r>
    </w:p>
    <w:p w14:paraId="24A6BD28" w14:textId="77777777" w:rsidR="00C8736A" w:rsidRPr="00186DF7" w:rsidRDefault="00C8736A" w:rsidP="009A439F">
      <w:pPr>
        <w:rPr>
          <w:rFonts w:asciiTheme="minorHAnsi" w:hAnsiTheme="minorHAnsi" w:cstheme="minorHAnsi"/>
          <w:b/>
          <w:sz w:val="20"/>
          <w:szCs w:val="20"/>
        </w:rPr>
      </w:pPr>
      <w:r w:rsidRPr="00186DF7">
        <w:rPr>
          <w:rFonts w:asciiTheme="minorHAnsi" w:hAnsiTheme="minorHAnsi" w:cstheme="minorHAnsi"/>
          <w:b/>
          <w:sz w:val="20"/>
          <w:szCs w:val="20"/>
        </w:rPr>
        <w:t>Graduate Impact Scholarship Requirements</w:t>
      </w:r>
    </w:p>
    <w:p w14:paraId="2BB362CD" w14:textId="77777777" w:rsidR="00C8736A" w:rsidRPr="00186DF7" w:rsidRDefault="00C8736A" w:rsidP="009A439F">
      <w:pPr>
        <w:rPr>
          <w:rFonts w:asciiTheme="minorHAnsi" w:hAnsiTheme="minorHAnsi" w:cstheme="minorHAnsi"/>
          <w:sz w:val="20"/>
          <w:szCs w:val="20"/>
        </w:rPr>
      </w:pPr>
    </w:p>
    <w:p w14:paraId="1BE21FF3" w14:textId="77777777" w:rsidR="00C8736A" w:rsidRPr="00186DF7" w:rsidRDefault="00C8736A" w:rsidP="009A439F">
      <w:pPr>
        <w:pStyle w:val="ListParagraph"/>
        <w:numPr>
          <w:ilvl w:val="0"/>
          <w:numId w:val="12"/>
        </w:numPr>
        <w:spacing w:line="240" w:lineRule="auto"/>
        <w:rPr>
          <w:rFonts w:asciiTheme="minorHAnsi" w:hAnsiTheme="minorHAnsi" w:cstheme="minorHAnsi"/>
          <w:sz w:val="20"/>
          <w:szCs w:val="20"/>
        </w:rPr>
      </w:pPr>
      <w:r w:rsidRPr="00186DF7">
        <w:rPr>
          <w:rFonts w:asciiTheme="minorHAnsi" w:hAnsiTheme="minorHAnsi" w:cstheme="minorHAnsi"/>
          <w:sz w:val="20"/>
          <w:szCs w:val="20"/>
        </w:rPr>
        <w:t>Enroll in at least one 4-credit hour class the quarter the scholarship is awarded</w:t>
      </w:r>
    </w:p>
    <w:p w14:paraId="416E27BA" w14:textId="77777777" w:rsidR="00C8736A" w:rsidRPr="009A439F" w:rsidRDefault="00C8736A" w:rsidP="009A439F">
      <w:pPr>
        <w:pStyle w:val="ListParagraph"/>
        <w:numPr>
          <w:ilvl w:val="0"/>
          <w:numId w:val="12"/>
        </w:numPr>
        <w:spacing w:line="240" w:lineRule="auto"/>
        <w:rPr>
          <w:rFonts w:asciiTheme="minorHAnsi" w:hAnsiTheme="minorHAnsi"/>
          <w:sz w:val="20"/>
          <w:szCs w:val="20"/>
        </w:rPr>
      </w:pPr>
      <w:r w:rsidRPr="009A439F">
        <w:rPr>
          <w:rFonts w:asciiTheme="minorHAnsi" w:hAnsiTheme="minorHAnsi"/>
          <w:sz w:val="20"/>
          <w:szCs w:val="20"/>
        </w:rPr>
        <w:t>Earn a minimum grade of B in each course and maintain a</w:t>
      </w:r>
      <w:r w:rsidR="006010D9" w:rsidRPr="009A439F">
        <w:rPr>
          <w:rFonts w:asciiTheme="minorHAnsi" w:hAnsiTheme="minorHAnsi"/>
          <w:sz w:val="20"/>
          <w:szCs w:val="20"/>
        </w:rPr>
        <w:t xml:space="preserve"> University College GPA of 3.0</w:t>
      </w:r>
    </w:p>
    <w:p w14:paraId="39F6E7B5" w14:textId="77777777" w:rsidR="00A050BB" w:rsidRPr="009A439F" w:rsidRDefault="00A050BB" w:rsidP="009A439F">
      <w:pPr>
        <w:rPr>
          <w:rFonts w:asciiTheme="minorHAnsi" w:hAnsiTheme="minorHAnsi"/>
          <w:sz w:val="20"/>
          <w:szCs w:val="20"/>
        </w:rPr>
      </w:pPr>
      <w:r w:rsidRPr="009A439F">
        <w:rPr>
          <w:rFonts w:asciiTheme="minorHAnsi" w:hAnsiTheme="minorHAnsi"/>
          <w:b/>
          <w:bCs/>
          <w:sz w:val="20"/>
          <w:szCs w:val="20"/>
        </w:rPr>
        <w:t xml:space="preserve">Submission Deadline: </w:t>
      </w:r>
    </w:p>
    <w:p w14:paraId="5023DC20" w14:textId="107579B1" w:rsidR="00A050BB" w:rsidRPr="009A439F" w:rsidRDefault="00A050BB" w:rsidP="009A439F">
      <w:pPr>
        <w:rPr>
          <w:rFonts w:asciiTheme="minorHAnsi" w:hAnsiTheme="minorHAnsi"/>
          <w:sz w:val="20"/>
          <w:szCs w:val="20"/>
        </w:rPr>
      </w:pPr>
      <w:r w:rsidRPr="009A439F">
        <w:rPr>
          <w:rFonts w:asciiTheme="minorHAnsi" w:hAnsiTheme="minorHAnsi"/>
          <w:sz w:val="20"/>
          <w:szCs w:val="20"/>
        </w:rPr>
        <w:t xml:space="preserve">Submit your completed application and </w:t>
      </w:r>
      <w:r w:rsidR="0047173E">
        <w:rPr>
          <w:rFonts w:asciiTheme="minorHAnsi" w:hAnsiTheme="minorHAnsi"/>
          <w:sz w:val="20"/>
          <w:szCs w:val="20"/>
        </w:rPr>
        <w:t>personal statement</w:t>
      </w:r>
      <w:r w:rsidRPr="009A439F">
        <w:rPr>
          <w:rFonts w:asciiTheme="minorHAnsi" w:hAnsiTheme="minorHAnsi"/>
          <w:sz w:val="20"/>
          <w:szCs w:val="20"/>
        </w:rPr>
        <w:t xml:space="preserve"> </w:t>
      </w:r>
      <w:r w:rsidR="00CD25CD">
        <w:rPr>
          <w:rFonts w:asciiTheme="minorHAnsi" w:hAnsiTheme="minorHAnsi"/>
          <w:sz w:val="20"/>
          <w:szCs w:val="20"/>
        </w:rPr>
        <w:t xml:space="preserve">electronically </w:t>
      </w:r>
      <w:r w:rsidRPr="009A439F">
        <w:rPr>
          <w:rFonts w:asciiTheme="minorHAnsi" w:hAnsiTheme="minorHAnsi"/>
          <w:sz w:val="20"/>
          <w:szCs w:val="20"/>
        </w:rPr>
        <w:t xml:space="preserve">to </w:t>
      </w:r>
      <w:r w:rsidR="00E300E5" w:rsidRPr="009A439F">
        <w:rPr>
          <w:rFonts w:asciiTheme="minorHAnsi" w:hAnsiTheme="minorHAnsi"/>
          <w:sz w:val="20"/>
          <w:szCs w:val="20"/>
        </w:rPr>
        <w:t xml:space="preserve">the </w:t>
      </w:r>
      <w:r w:rsidR="00C55E6A" w:rsidRPr="009A439F">
        <w:rPr>
          <w:rFonts w:asciiTheme="minorHAnsi" w:hAnsiTheme="minorHAnsi"/>
          <w:sz w:val="20"/>
          <w:szCs w:val="20"/>
        </w:rPr>
        <w:t>A</w:t>
      </w:r>
      <w:r w:rsidR="00CD25CD">
        <w:rPr>
          <w:rFonts w:asciiTheme="minorHAnsi" w:hAnsiTheme="minorHAnsi"/>
          <w:sz w:val="20"/>
          <w:szCs w:val="20"/>
        </w:rPr>
        <w:t>ssociate</w:t>
      </w:r>
      <w:r w:rsidR="00C55E6A" w:rsidRPr="009A439F">
        <w:rPr>
          <w:rFonts w:asciiTheme="minorHAnsi" w:hAnsiTheme="minorHAnsi"/>
          <w:sz w:val="20"/>
          <w:szCs w:val="20"/>
        </w:rPr>
        <w:t xml:space="preserve"> Dean of Admissions &amp; Student Services</w:t>
      </w:r>
      <w:r w:rsidR="00E300E5" w:rsidRPr="009A439F">
        <w:rPr>
          <w:rFonts w:asciiTheme="minorHAnsi" w:hAnsiTheme="minorHAnsi"/>
          <w:sz w:val="20"/>
          <w:szCs w:val="20"/>
        </w:rPr>
        <w:t xml:space="preserve"> at</w:t>
      </w:r>
      <w:r w:rsidR="00C55E6A" w:rsidRPr="009A439F">
        <w:rPr>
          <w:rFonts w:asciiTheme="minorHAnsi" w:hAnsiTheme="minorHAnsi"/>
          <w:sz w:val="20"/>
          <w:szCs w:val="20"/>
        </w:rPr>
        <w:t xml:space="preserve"> </w:t>
      </w:r>
      <w:hyperlink r:id="rId9" w:history="1">
        <w:r w:rsidR="00CD25CD" w:rsidRPr="00970496">
          <w:rPr>
            <w:rStyle w:val="Hyperlink"/>
            <w:rFonts w:asciiTheme="minorHAnsi" w:hAnsiTheme="minorHAnsi"/>
            <w:sz w:val="20"/>
            <w:szCs w:val="20"/>
          </w:rPr>
          <w:t>michele.long@du.edu</w:t>
        </w:r>
      </w:hyperlink>
      <w:r w:rsidR="009A439F">
        <w:rPr>
          <w:rFonts w:asciiTheme="minorHAnsi" w:hAnsiTheme="minorHAnsi"/>
          <w:sz w:val="20"/>
          <w:szCs w:val="20"/>
        </w:rPr>
        <w:t xml:space="preserve"> with the</w:t>
      </w:r>
      <w:r w:rsidR="00E300E5" w:rsidRPr="009A439F">
        <w:rPr>
          <w:rFonts w:asciiTheme="minorHAnsi" w:hAnsiTheme="minorHAnsi"/>
          <w:sz w:val="20"/>
          <w:szCs w:val="20"/>
        </w:rPr>
        <w:t xml:space="preserve"> subject line</w:t>
      </w:r>
      <w:r w:rsidRPr="009A439F">
        <w:rPr>
          <w:rFonts w:asciiTheme="minorHAnsi" w:hAnsiTheme="minorHAnsi"/>
          <w:sz w:val="20"/>
          <w:szCs w:val="20"/>
        </w:rPr>
        <w:t xml:space="preserve"> </w:t>
      </w:r>
      <w:r w:rsidR="00A655E9" w:rsidRPr="009A439F">
        <w:rPr>
          <w:rFonts w:asciiTheme="minorHAnsi" w:hAnsiTheme="minorHAnsi"/>
          <w:sz w:val="20"/>
          <w:szCs w:val="20"/>
        </w:rPr>
        <w:t>“Scholarship Application</w:t>
      </w:r>
      <w:r w:rsidR="006010D9" w:rsidRPr="009A439F">
        <w:rPr>
          <w:rFonts w:asciiTheme="minorHAnsi" w:hAnsiTheme="minorHAnsi"/>
          <w:sz w:val="20"/>
          <w:szCs w:val="20"/>
        </w:rPr>
        <w:t>.</w:t>
      </w:r>
      <w:r w:rsidR="00A655E9" w:rsidRPr="009A439F">
        <w:rPr>
          <w:rFonts w:asciiTheme="minorHAnsi" w:hAnsiTheme="minorHAnsi"/>
          <w:sz w:val="20"/>
          <w:szCs w:val="20"/>
        </w:rPr>
        <w:t>”</w:t>
      </w:r>
      <w:r w:rsidRPr="009A439F">
        <w:rPr>
          <w:rFonts w:asciiTheme="minorHAnsi" w:hAnsiTheme="minorHAnsi"/>
          <w:sz w:val="20"/>
          <w:szCs w:val="20"/>
        </w:rPr>
        <w:t xml:space="preserve"> Applications must be received by 5</w:t>
      </w:r>
      <w:r w:rsidR="009A439F">
        <w:rPr>
          <w:rFonts w:asciiTheme="minorHAnsi" w:hAnsiTheme="minorHAnsi"/>
          <w:sz w:val="20"/>
          <w:szCs w:val="20"/>
        </w:rPr>
        <w:t xml:space="preserve"> </w:t>
      </w:r>
      <w:r w:rsidRPr="009A439F">
        <w:rPr>
          <w:rFonts w:asciiTheme="minorHAnsi" w:hAnsiTheme="minorHAnsi"/>
          <w:sz w:val="20"/>
          <w:szCs w:val="20"/>
        </w:rPr>
        <w:t>p</w:t>
      </w:r>
      <w:r w:rsidR="009A439F">
        <w:rPr>
          <w:rFonts w:asciiTheme="minorHAnsi" w:hAnsiTheme="minorHAnsi"/>
          <w:sz w:val="20"/>
          <w:szCs w:val="20"/>
        </w:rPr>
        <w:t>.</w:t>
      </w:r>
      <w:r w:rsidRPr="009A439F">
        <w:rPr>
          <w:rFonts w:asciiTheme="minorHAnsi" w:hAnsiTheme="minorHAnsi"/>
          <w:sz w:val="20"/>
          <w:szCs w:val="20"/>
        </w:rPr>
        <w:t>m</w:t>
      </w:r>
      <w:r w:rsidR="009A439F">
        <w:rPr>
          <w:rFonts w:asciiTheme="minorHAnsi" w:hAnsiTheme="minorHAnsi"/>
          <w:sz w:val="20"/>
          <w:szCs w:val="20"/>
        </w:rPr>
        <w:t>.</w:t>
      </w:r>
      <w:r w:rsidRPr="009A439F">
        <w:rPr>
          <w:rFonts w:asciiTheme="minorHAnsi" w:hAnsiTheme="minorHAnsi"/>
          <w:sz w:val="20"/>
          <w:szCs w:val="20"/>
        </w:rPr>
        <w:t xml:space="preserve"> on </w:t>
      </w:r>
      <w:r w:rsidR="006641FD" w:rsidRPr="009A439F">
        <w:rPr>
          <w:rFonts w:asciiTheme="minorHAnsi" w:hAnsiTheme="minorHAnsi"/>
          <w:sz w:val="20"/>
          <w:szCs w:val="20"/>
        </w:rPr>
        <w:t xml:space="preserve">posted scholarship application deadline. </w:t>
      </w:r>
      <w:r w:rsidRPr="009A439F">
        <w:rPr>
          <w:rFonts w:asciiTheme="minorHAnsi" w:hAnsiTheme="minorHAnsi"/>
          <w:sz w:val="20"/>
          <w:szCs w:val="20"/>
        </w:rPr>
        <w:t>Students will be notified by</w:t>
      </w:r>
      <w:r w:rsidR="00AA0636" w:rsidRPr="009A439F">
        <w:rPr>
          <w:rFonts w:asciiTheme="minorHAnsi" w:hAnsiTheme="minorHAnsi"/>
          <w:sz w:val="20"/>
          <w:szCs w:val="20"/>
        </w:rPr>
        <w:t xml:space="preserve"> email </w:t>
      </w:r>
      <w:r w:rsidR="006641FD" w:rsidRPr="009A439F">
        <w:rPr>
          <w:rFonts w:asciiTheme="minorHAnsi" w:hAnsiTheme="minorHAnsi"/>
          <w:sz w:val="20"/>
          <w:szCs w:val="20"/>
        </w:rPr>
        <w:t>approximately 2 weeks prior to the start of the quarter</w:t>
      </w:r>
      <w:r w:rsidRPr="009A439F">
        <w:rPr>
          <w:rFonts w:asciiTheme="minorHAnsi" w:hAnsiTheme="minorHAnsi"/>
          <w:sz w:val="20"/>
          <w:szCs w:val="20"/>
        </w:rPr>
        <w:t xml:space="preserve">. </w:t>
      </w:r>
    </w:p>
    <w:p w14:paraId="0AC09B82" w14:textId="77777777" w:rsidR="009A439F" w:rsidRDefault="009A439F">
      <w:pPr>
        <w:rPr>
          <w:b/>
          <w:sz w:val="20"/>
          <w:szCs w:val="20"/>
        </w:rPr>
      </w:pPr>
    </w:p>
    <w:p w14:paraId="1A1A8293" w14:textId="77777777" w:rsidR="009A439F" w:rsidRDefault="009A439F">
      <w:pPr>
        <w:rPr>
          <w:b/>
          <w:sz w:val="20"/>
          <w:szCs w:val="20"/>
        </w:rPr>
      </w:pPr>
    </w:p>
    <w:p w14:paraId="309C0619" w14:textId="77777777" w:rsidR="00A050BB" w:rsidRDefault="00A050BB">
      <w:pPr>
        <w:rPr>
          <w:b/>
          <w:sz w:val="20"/>
          <w:szCs w:val="20"/>
        </w:rPr>
      </w:pPr>
    </w:p>
    <w:p w14:paraId="539495AC" w14:textId="77777777" w:rsidR="00370068" w:rsidRDefault="00370068">
      <w:pPr>
        <w:rPr>
          <w:b/>
          <w:sz w:val="20"/>
          <w:szCs w:val="20"/>
        </w:rPr>
      </w:pPr>
    </w:p>
    <w:p w14:paraId="32124D3D" w14:textId="77777777" w:rsidR="00370068" w:rsidRDefault="00370068">
      <w:pPr>
        <w:rPr>
          <w:b/>
          <w:sz w:val="20"/>
          <w:szCs w:val="20"/>
        </w:rPr>
      </w:pPr>
    </w:p>
    <w:p w14:paraId="786375CB" w14:textId="77777777" w:rsidR="00370068" w:rsidRDefault="00370068">
      <w:pPr>
        <w:rPr>
          <w:b/>
          <w:sz w:val="20"/>
          <w:szCs w:val="20"/>
        </w:rPr>
      </w:pPr>
    </w:p>
    <w:p w14:paraId="2B2B8520" w14:textId="77777777" w:rsidR="00370068" w:rsidRPr="00C55E6A" w:rsidRDefault="00370068">
      <w:pPr>
        <w:rPr>
          <w:b/>
          <w:sz w:val="20"/>
          <w:szCs w:val="20"/>
        </w:rPr>
      </w:pPr>
    </w:p>
    <w:p w14:paraId="6CA2AD4B" w14:textId="77777777" w:rsidR="00A050BB" w:rsidRPr="00C55E6A" w:rsidRDefault="00A050BB" w:rsidP="00A050BB">
      <w:pPr>
        <w:rPr>
          <w:b/>
          <w:sz w:val="20"/>
          <w:szCs w:val="20"/>
        </w:rPr>
      </w:pPr>
    </w:p>
    <w:p w14:paraId="4E038031" w14:textId="77777777" w:rsidR="00370068" w:rsidRDefault="00370068" w:rsidP="00A050BB">
      <w:pPr>
        <w:rPr>
          <w:b/>
          <w:sz w:val="20"/>
          <w:szCs w:val="20"/>
        </w:rPr>
      </w:pPr>
    </w:p>
    <w:p w14:paraId="37DF09A3" w14:textId="3F9EE6A8" w:rsidR="003A53F9" w:rsidRPr="00C55E6A" w:rsidRDefault="00331281" w:rsidP="00A050BB">
      <w:pPr>
        <w:rPr>
          <w:sz w:val="20"/>
          <w:szCs w:val="20"/>
          <w:u w:val="single"/>
        </w:rPr>
      </w:pPr>
      <w:r w:rsidRPr="00C55E6A">
        <w:rPr>
          <w:b/>
          <w:sz w:val="20"/>
          <w:szCs w:val="20"/>
        </w:rPr>
        <w:t>Name:</w:t>
      </w:r>
      <w:r w:rsidR="00265CBF" w:rsidRPr="00C55E6A">
        <w:rPr>
          <w:b/>
          <w:sz w:val="20"/>
          <w:szCs w:val="20"/>
        </w:rPr>
        <w:t xml:space="preserve"> </w:t>
      </w:r>
      <w:bookmarkStart w:id="0" w:name="Text1"/>
      <w:sdt>
        <w:sdtPr>
          <w:rPr>
            <w:b/>
            <w:sz w:val="20"/>
            <w:szCs w:val="20"/>
          </w:rPr>
          <w:id w:val="279227183"/>
          <w:placeholder>
            <w:docPart w:val="5269EFFE15C340C296E504C7F623EE0B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  <w:r w:rsidR="00265CBF" w:rsidRPr="00C55E6A">
        <w:rPr>
          <w:b/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maxLength w:val="30"/>
            </w:textInput>
          </w:ffData>
        </w:fldChar>
      </w:r>
      <w:r w:rsidR="00265CBF" w:rsidRPr="00C55E6A">
        <w:rPr>
          <w:b/>
          <w:sz w:val="20"/>
          <w:szCs w:val="20"/>
        </w:rPr>
        <w:instrText xml:space="preserve"> FORMTEXT </w:instrText>
      </w:r>
      <w:r w:rsidR="00265CBF" w:rsidRPr="00C55E6A">
        <w:rPr>
          <w:b/>
          <w:sz w:val="20"/>
          <w:szCs w:val="20"/>
        </w:rPr>
      </w:r>
      <w:r w:rsidR="00265CBF" w:rsidRPr="00C55E6A">
        <w:rPr>
          <w:b/>
          <w:sz w:val="20"/>
          <w:szCs w:val="20"/>
        </w:rPr>
        <w:fldChar w:fldCharType="separate"/>
      </w:r>
      <w:r w:rsidR="00265CBF" w:rsidRPr="00C55E6A">
        <w:rPr>
          <w:b/>
          <w:noProof/>
          <w:sz w:val="20"/>
          <w:szCs w:val="20"/>
        </w:rPr>
        <w:t> </w:t>
      </w:r>
      <w:r w:rsidR="00265CBF" w:rsidRPr="00C55E6A">
        <w:rPr>
          <w:b/>
          <w:noProof/>
          <w:sz w:val="20"/>
          <w:szCs w:val="20"/>
        </w:rPr>
        <w:t> </w:t>
      </w:r>
      <w:r w:rsidR="00265CBF" w:rsidRPr="00C55E6A">
        <w:rPr>
          <w:b/>
          <w:noProof/>
          <w:sz w:val="20"/>
          <w:szCs w:val="20"/>
        </w:rPr>
        <w:t> </w:t>
      </w:r>
      <w:r w:rsidR="00265CBF" w:rsidRPr="00C55E6A">
        <w:rPr>
          <w:b/>
          <w:noProof/>
          <w:sz w:val="20"/>
          <w:szCs w:val="20"/>
        </w:rPr>
        <w:t> </w:t>
      </w:r>
      <w:r w:rsidR="00265CBF" w:rsidRPr="00C55E6A">
        <w:rPr>
          <w:b/>
          <w:noProof/>
          <w:sz w:val="20"/>
          <w:szCs w:val="20"/>
        </w:rPr>
        <w:t> </w:t>
      </w:r>
      <w:r w:rsidR="00265CBF" w:rsidRPr="00C55E6A">
        <w:rPr>
          <w:b/>
          <w:sz w:val="20"/>
          <w:szCs w:val="20"/>
        </w:rPr>
        <w:fldChar w:fldCharType="end"/>
      </w:r>
      <w:bookmarkEnd w:id="0"/>
      <w:r w:rsidR="00280645" w:rsidRPr="00C55E6A">
        <w:rPr>
          <w:b/>
          <w:sz w:val="20"/>
          <w:szCs w:val="20"/>
        </w:rPr>
        <w:t>Student</w:t>
      </w:r>
      <w:r w:rsidR="00A67015" w:rsidRPr="00C55E6A">
        <w:rPr>
          <w:b/>
          <w:sz w:val="20"/>
          <w:szCs w:val="20"/>
        </w:rPr>
        <w:t xml:space="preserve"> </w:t>
      </w:r>
      <w:r w:rsidR="003A53F9" w:rsidRPr="00C55E6A">
        <w:rPr>
          <w:b/>
          <w:sz w:val="20"/>
          <w:szCs w:val="20"/>
        </w:rPr>
        <w:t>ID</w:t>
      </w:r>
      <w:r w:rsidR="00280645" w:rsidRPr="00C55E6A">
        <w:rPr>
          <w:sz w:val="20"/>
          <w:szCs w:val="20"/>
        </w:rPr>
        <w:t>:</w:t>
      </w:r>
      <w:r w:rsidR="002E41EB">
        <w:rPr>
          <w:sz w:val="20"/>
          <w:szCs w:val="20"/>
        </w:rPr>
        <w:t xml:space="preserve"> </w:t>
      </w:r>
      <w:sdt>
        <w:sdtPr>
          <w:rPr>
            <w:sz w:val="20"/>
            <w:szCs w:val="20"/>
            <w:u w:val="single"/>
          </w:rPr>
          <w:id w:val="-122155007"/>
          <w:placeholder>
            <w:docPart w:val="F251856C77E646E49B7FFCDB5AEE1FD3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02818191" w14:textId="77777777" w:rsidR="003A53F9" w:rsidRPr="00C55E6A" w:rsidRDefault="003A53F9" w:rsidP="00A050BB">
      <w:pPr>
        <w:rPr>
          <w:sz w:val="20"/>
          <w:szCs w:val="20"/>
        </w:rPr>
      </w:pPr>
    </w:p>
    <w:p w14:paraId="3D5458DD" w14:textId="77777777" w:rsidR="003A53F9" w:rsidRPr="00C55E6A" w:rsidRDefault="003A53F9" w:rsidP="00A050BB">
      <w:pPr>
        <w:rPr>
          <w:sz w:val="20"/>
          <w:szCs w:val="20"/>
          <w:u w:val="single"/>
        </w:rPr>
      </w:pPr>
      <w:r w:rsidRPr="00C55E6A">
        <w:rPr>
          <w:b/>
          <w:sz w:val="20"/>
          <w:szCs w:val="20"/>
        </w:rPr>
        <w:t>Add</w:t>
      </w:r>
      <w:r w:rsidR="00280645" w:rsidRPr="00C55E6A">
        <w:rPr>
          <w:b/>
          <w:sz w:val="20"/>
          <w:szCs w:val="20"/>
        </w:rPr>
        <w:t>ress</w:t>
      </w:r>
      <w:r w:rsidR="00280645" w:rsidRPr="00C55E6A">
        <w:rPr>
          <w:sz w:val="20"/>
          <w:szCs w:val="20"/>
        </w:rPr>
        <w:t>:</w:t>
      </w:r>
      <w:r w:rsidR="00265CBF" w:rsidRPr="00C55E6A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397815522"/>
          <w:placeholder>
            <w:docPart w:val="F4E70C5D64924D378ADD44926647B5A7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67E1F12C" w14:textId="77777777" w:rsidR="003A53F9" w:rsidRPr="00C55E6A" w:rsidRDefault="003A53F9" w:rsidP="00A050BB">
      <w:pPr>
        <w:rPr>
          <w:sz w:val="20"/>
          <w:szCs w:val="20"/>
        </w:rPr>
      </w:pPr>
    </w:p>
    <w:p w14:paraId="61EE227D" w14:textId="77777777" w:rsidR="003A53F9" w:rsidRPr="00C55E6A" w:rsidRDefault="006641FD" w:rsidP="00A050BB">
      <w:pPr>
        <w:rPr>
          <w:sz w:val="20"/>
          <w:szCs w:val="20"/>
          <w:u w:val="single"/>
        </w:rPr>
      </w:pPr>
      <w:r w:rsidRPr="00C55E6A">
        <w:rPr>
          <w:b/>
          <w:sz w:val="20"/>
          <w:szCs w:val="20"/>
        </w:rPr>
        <w:t>Preferred</w:t>
      </w:r>
      <w:r w:rsidR="00280645" w:rsidRPr="00C55E6A">
        <w:rPr>
          <w:b/>
          <w:sz w:val="20"/>
          <w:szCs w:val="20"/>
        </w:rPr>
        <w:t xml:space="preserve"> phone:</w:t>
      </w:r>
      <w:r w:rsidR="00265CBF" w:rsidRPr="00C55E6A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1179767376"/>
          <w:placeholder>
            <w:docPart w:val="B21850A348E847A3B4E641C92BCFFF7C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  <w:r w:rsidR="00265CBF" w:rsidRPr="00C55E6A">
        <w:rPr>
          <w:b/>
          <w:sz w:val="20"/>
          <w:szCs w:val="20"/>
        </w:rPr>
        <w:t xml:space="preserve"> </w:t>
      </w:r>
      <w:r w:rsidR="00280645" w:rsidRPr="00C55E6A">
        <w:rPr>
          <w:b/>
          <w:sz w:val="20"/>
          <w:szCs w:val="20"/>
        </w:rPr>
        <w:t>E-mail:</w:t>
      </w:r>
      <w:r w:rsidR="002E41EB">
        <w:rPr>
          <w:b/>
          <w:sz w:val="20"/>
          <w:szCs w:val="20"/>
        </w:rPr>
        <w:t xml:space="preserve"> </w:t>
      </w:r>
      <w:sdt>
        <w:sdtPr>
          <w:rPr>
            <w:sz w:val="20"/>
            <w:szCs w:val="20"/>
            <w:u w:val="single"/>
          </w:rPr>
          <w:id w:val="-822970429"/>
          <w:placeholder>
            <w:docPart w:val="EEE20D5336A24A1783E80128EE8F9CA0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07ADF8C5" w14:textId="77777777" w:rsidR="002958AB" w:rsidRPr="00C55E6A" w:rsidRDefault="002958AB" w:rsidP="00A050BB">
      <w:pPr>
        <w:rPr>
          <w:sz w:val="20"/>
          <w:szCs w:val="20"/>
        </w:rPr>
      </w:pPr>
    </w:p>
    <w:p w14:paraId="382D4B80" w14:textId="77777777" w:rsidR="00A655E9" w:rsidRPr="00C55E6A" w:rsidRDefault="002958AB" w:rsidP="00A050BB">
      <w:pPr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>Employer:</w:t>
      </w:r>
      <w:r w:rsidR="00265CBF" w:rsidRPr="00C55E6A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792483700"/>
          <w:placeholder>
            <w:docPart w:val="9084A0E5FCF7436BAFC1C246F6F02DAE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  <w:r w:rsidR="00A655E9" w:rsidRPr="00C55E6A">
        <w:rPr>
          <w:b/>
          <w:sz w:val="20"/>
          <w:szCs w:val="20"/>
        </w:rPr>
        <w:tab/>
      </w:r>
    </w:p>
    <w:p w14:paraId="3CB62E3D" w14:textId="77777777" w:rsidR="00265CBF" w:rsidRPr="00C55E6A" w:rsidRDefault="00265CBF" w:rsidP="00A050BB">
      <w:pPr>
        <w:rPr>
          <w:b/>
          <w:sz w:val="20"/>
          <w:szCs w:val="20"/>
        </w:rPr>
      </w:pPr>
    </w:p>
    <w:p w14:paraId="3418B19A" w14:textId="77777777" w:rsidR="002D1140" w:rsidRPr="00C55E6A" w:rsidRDefault="00D30FCE" w:rsidP="00A050BB">
      <w:pPr>
        <w:rPr>
          <w:sz w:val="20"/>
          <w:szCs w:val="20"/>
        </w:rPr>
      </w:pPr>
      <w:r w:rsidRPr="00C55E6A">
        <w:rPr>
          <w:b/>
          <w:sz w:val="20"/>
          <w:szCs w:val="20"/>
        </w:rPr>
        <w:t>Are you</w:t>
      </w:r>
      <w:r w:rsidR="002D1140" w:rsidRPr="00C55E6A">
        <w:rPr>
          <w:b/>
          <w:sz w:val="20"/>
          <w:szCs w:val="20"/>
        </w:rPr>
        <w:t xml:space="preserve"> a:</w:t>
      </w:r>
      <w:r w:rsidR="009C3A60">
        <w:rPr>
          <w:b/>
          <w:sz w:val="20"/>
          <w:szCs w:val="20"/>
        </w:rPr>
        <w:t xml:space="preserve">   </w:t>
      </w:r>
      <w:r w:rsidR="002D1140" w:rsidRPr="00C55E6A">
        <w:rPr>
          <w:b/>
          <w:sz w:val="20"/>
          <w:szCs w:val="20"/>
        </w:rPr>
        <w:t xml:space="preserve">   </w:t>
      </w:r>
      <w:r w:rsidR="00A050BB" w:rsidRPr="00C55E6A">
        <w:rPr>
          <w:b/>
          <w:sz w:val="20"/>
          <w:szCs w:val="20"/>
        </w:rPr>
        <w:t xml:space="preserve"> </w:t>
      </w:r>
      <w:r w:rsidR="00BB1B53" w:rsidRPr="00C55E6A">
        <w:rPr>
          <w:sz w:val="20"/>
          <w:szCs w:val="20"/>
        </w:rPr>
        <w:t xml:space="preserve">    </w:t>
      </w:r>
      <w:sdt>
        <w:sdtPr>
          <w:rPr>
            <w:sz w:val="20"/>
            <w:szCs w:val="20"/>
          </w:rPr>
          <w:id w:val="-21452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C55E6A">
            <w:rPr>
              <w:rFonts w:ascii="MS Mincho" w:eastAsia="MS Mincho" w:hAnsi="MS Mincho" w:cs="MS Mincho" w:hint="eastAsia"/>
              <w:sz w:val="20"/>
              <w:szCs w:val="20"/>
            </w:rPr>
            <w:t>☐</w:t>
          </w:r>
        </w:sdtContent>
      </w:sdt>
      <w:r w:rsidR="006641FD" w:rsidRPr="00C55E6A">
        <w:rPr>
          <w:sz w:val="20"/>
          <w:szCs w:val="20"/>
        </w:rPr>
        <w:t xml:space="preserve">Continuing </w:t>
      </w:r>
      <w:r w:rsidR="00C55E6A" w:rsidRPr="00C55E6A">
        <w:rPr>
          <w:sz w:val="20"/>
          <w:szCs w:val="20"/>
        </w:rPr>
        <w:t xml:space="preserve">master’s degree </w:t>
      </w:r>
      <w:r w:rsidR="006641FD" w:rsidRPr="00C55E6A">
        <w:rPr>
          <w:sz w:val="20"/>
          <w:szCs w:val="20"/>
        </w:rPr>
        <w:t xml:space="preserve">student </w:t>
      </w:r>
      <w:r w:rsidR="00C55E6A" w:rsidRPr="00C55E6A">
        <w:rPr>
          <w:sz w:val="20"/>
          <w:szCs w:val="20"/>
        </w:rPr>
        <w:t>–</w:t>
      </w:r>
      <w:r w:rsidR="006641FD" w:rsidRPr="00C55E6A">
        <w:rPr>
          <w:sz w:val="20"/>
          <w:szCs w:val="20"/>
        </w:rPr>
        <w:t xml:space="preserve"> </w:t>
      </w:r>
      <w:r w:rsidR="00C55E6A" w:rsidRPr="00C55E6A">
        <w:rPr>
          <w:sz w:val="20"/>
          <w:szCs w:val="20"/>
        </w:rPr>
        <w:t xml:space="preserve">University College </w:t>
      </w:r>
      <w:r w:rsidR="00975578" w:rsidRPr="00C55E6A">
        <w:rPr>
          <w:sz w:val="20"/>
          <w:szCs w:val="20"/>
        </w:rPr>
        <w:t>University of Denv</w:t>
      </w:r>
      <w:r w:rsidR="00C55E6A" w:rsidRPr="00C55E6A">
        <w:rPr>
          <w:sz w:val="20"/>
          <w:szCs w:val="20"/>
        </w:rPr>
        <w:t>er</w:t>
      </w:r>
    </w:p>
    <w:p w14:paraId="326239D0" w14:textId="77777777" w:rsidR="00C55E6A" w:rsidRPr="00C55E6A" w:rsidRDefault="0085169E" w:rsidP="00C55E6A">
      <w:pPr>
        <w:rPr>
          <w:sz w:val="20"/>
          <w:szCs w:val="20"/>
        </w:rPr>
      </w:pPr>
      <w:r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1350288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C55E6A">
            <w:rPr>
              <w:rFonts w:ascii="MS Mincho" w:eastAsia="MS Mincho" w:hAnsi="MS Mincho" w:cs="MS Mincho" w:hint="eastAsia"/>
              <w:sz w:val="20"/>
              <w:szCs w:val="20"/>
            </w:rPr>
            <w:t>☐</w:t>
          </w:r>
        </w:sdtContent>
      </w:sdt>
      <w:r w:rsidRPr="00C55E6A">
        <w:rPr>
          <w:sz w:val="20"/>
          <w:szCs w:val="20"/>
        </w:rPr>
        <w:t>R</w:t>
      </w:r>
      <w:r w:rsidR="00975578" w:rsidRPr="00C55E6A">
        <w:rPr>
          <w:sz w:val="20"/>
          <w:szCs w:val="20"/>
        </w:rPr>
        <w:t xml:space="preserve">e-entry/returning </w:t>
      </w:r>
      <w:r w:rsidR="00C55E6A" w:rsidRPr="00C55E6A">
        <w:rPr>
          <w:sz w:val="20"/>
          <w:szCs w:val="20"/>
        </w:rPr>
        <w:t xml:space="preserve">master’s degree </w:t>
      </w:r>
      <w:r w:rsidR="00975578" w:rsidRPr="00C55E6A">
        <w:rPr>
          <w:sz w:val="20"/>
          <w:szCs w:val="20"/>
        </w:rPr>
        <w:t xml:space="preserve">student to the </w:t>
      </w:r>
      <w:r w:rsidR="00C55E6A" w:rsidRPr="00C55E6A">
        <w:rPr>
          <w:sz w:val="20"/>
          <w:szCs w:val="20"/>
        </w:rPr>
        <w:t xml:space="preserve">University College University of Denver </w:t>
      </w:r>
    </w:p>
    <w:p w14:paraId="7D50A45F" w14:textId="77777777" w:rsidR="00C55E6A" w:rsidRPr="00C55E6A" w:rsidRDefault="0047173E" w:rsidP="00C55E6A">
      <w:pPr>
        <w:ind w:left="720" w:firstLine="720"/>
        <w:rPr>
          <w:sz w:val="20"/>
          <w:szCs w:val="20"/>
        </w:rPr>
      </w:pPr>
      <w:sdt>
        <w:sdtPr>
          <w:rPr>
            <w:sz w:val="20"/>
            <w:szCs w:val="20"/>
          </w:rPr>
          <w:id w:val="986594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5CBF" w:rsidRPr="00C55E6A">
            <w:rPr>
              <w:rFonts w:ascii="MS Mincho" w:eastAsia="MS Mincho" w:hAnsi="MS Mincho" w:cs="MS Mincho" w:hint="eastAsia"/>
              <w:sz w:val="20"/>
              <w:szCs w:val="20"/>
            </w:rPr>
            <w:t>☐</w:t>
          </w:r>
        </w:sdtContent>
      </w:sdt>
      <w:r w:rsidR="006641FD" w:rsidRPr="00C55E6A">
        <w:rPr>
          <w:sz w:val="20"/>
          <w:szCs w:val="20"/>
        </w:rPr>
        <w:t xml:space="preserve">New </w:t>
      </w:r>
      <w:r w:rsidR="00C55E6A" w:rsidRPr="00C55E6A">
        <w:rPr>
          <w:sz w:val="20"/>
          <w:szCs w:val="20"/>
        </w:rPr>
        <w:t xml:space="preserve">master’s degree </w:t>
      </w:r>
      <w:r w:rsidR="006641FD" w:rsidRPr="00C55E6A">
        <w:rPr>
          <w:sz w:val="20"/>
          <w:szCs w:val="20"/>
        </w:rPr>
        <w:t xml:space="preserve">student to </w:t>
      </w:r>
      <w:r w:rsidR="00C55E6A" w:rsidRPr="00C55E6A">
        <w:rPr>
          <w:sz w:val="20"/>
          <w:szCs w:val="20"/>
        </w:rPr>
        <w:t>University College University of Denver</w:t>
      </w:r>
    </w:p>
    <w:p w14:paraId="19BEB91D" w14:textId="77777777" w:rsidR="00975578" w:rsidRPr="00C55E6A" w:rsidRDefault="00975578" w:rsidP="00C55E6A">
      <w:pPr>
        <w:ind w:left="720" w:firstLine="720"/>
        <w:rPr>
          <w:sz w:val="20"/>
          <w:szCs w:val="20"/>
        </w:rPr>
      </w:pPr>
      <w:r w:rsidRPr="00C55E6A">
        <w:rPr>
          <w:sz w:val="20"/>
          <w:szCs w:val="20"/>
        </w:rPr>
        <w:tab/>
      </w:r>
      <w:r w:rsidR="00A655E9" w:rsidRPr="00C55E6A">
        <w:rPr>
          <w:sz w:val="20"/>
          <w:szCs w:val="20"/>
        </w:rPr>
        <w:t xml:space="preserve">          </w:t>
      </w:r>
      <w:r w:rsidR="00A050BB" w:rsidRPr="00C55E6A">
        <w:rPr>
          <w:sz w:val="20"/>
          <w:szCs w:val="20"/>
        </w:rPr>
        <w:t xml:space="preserve">   </w:t>
      </w:r>
    </w:p>
    <w:p w14:paraId="44D056E4" w14:textId="77777777" w:rsidR="00265CBF" w:rsidRPr="00C55E6A" w:rsidRDefault="00D30FCE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>Have you</w:t>
      </w:r>
      <w:r w:rsidR="00EB5F6F" w:rsidRPr="00C55E6A">
        <w:rPr>
          <w:b/>
          <w:sz w:val="20"/>
          <w:szCs w:val="20"/>
        </w:rPr>
        <w:t xml:space="preserve"> been awarded any financial aid or scholarship for the current academic year: </w:t>
      </w:r>
    </w:p>
    <w:p w14:paraId="07A23C01" w14:textId="77777777" w:rsidR="00EB5F6F" w:rsidRPr="00C55E6A" w:rsidRDefault="00265CB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1701E6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39.7pt;height:19.65pt" o:ole="">
            <v:imagedata r:id="rId10" o:title=""/>
          </v:shape>
          <w:control r:id="rId11" w:name="OptionButton1" w:shapeid="_x0000_i1049"/>
        </w:object>
      </w:r>
      <w:r w:rsidRPr="00C55E6A">
        <w:rPr>
          <w:b/>
          <w:sz w:val="20"/>
          <w:szCs w:val="20"/>
        </w:rPr>
        <w:object w:dxaOrig="225" w:dyaOrig="225" w14:anchorId="3EF4D0C9">
          <v:shape id="_x0000_i1051" type="#_x0000_t75" style="width:39.7pt;height:19.65pt" o:ole="">
            <v:imagedata r:id="rId12" o:title=""/>
          </v:shape>
          <w:control r:id="rId13" w:name="OptionButton11" w:shapeid="_x0000_i1051"/>
        </w:object>
      </w:r>
    </w:p>
    <w:p w14:paraId="75E4974D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ab/>
        <w:t>If yes, what is the source?</w:t>
      </w:r>
      <w:r w:rsidR="00265CBF" w:rsidRPr="00C55E6A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-1114447738"/>
          <w:placeholder>
            <w:docPart w:val="67D4462706764362B0D4B08F312E6E37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5D8D53DD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ab/>
        <w:t>If yes, what is the amount:</w:t>
      </w:r>
      <w:r w:rsidR="00265CBF" w:rsidRPr="00C55E6A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1112009850"/>
          <w:placeholder>
            <w:docPart w:val="6EA9E005B4004D0384BCDCD91548F536"/>
          </w:placeholder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11D73EE6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</w:p>
    <w:p w14:paraId="0994A977" w14:textId="77777777" w:rsidR="00B93098" w:rsidRPr="00C55E6A" w:rsidRDefault="00EB5F6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 xml:space="preserve"> </w:t>
      </w:r>
      <w:r w:rsidR="00D30FCE" w:rsidRPr="00C55E6A">
        <w:rPr>
          <w:b/>
          <w:sz w:val="20"/>
          <w:szCs w:val="20"/>
        </w:rPr>
        <w:t xml:space="preserve">Are you </w:t>
      </w:r>
      <w:r w:rsidRPr="00C55E6A">
        <w:rPr>
          <w:b/>
          <w:sz w:val="20"/>
          <w:szCs w:val="20"/>
        </w:rPr>
        <w:t xml:space="preserve">eligible for employer reimbursement: </w:t>
      </w:r>
    </w:p>
    <w:p w14:paraId="2735FEA4" w14:textId="77777777" w:rsidR="00C55E6A" w:rsidRPr="00C55E6A" w:rsidRDefault="00C55E6A" w:rsidP="00C55E6A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50FA7467">
          <v:shape id="_x0000_i1053" type="#_x0000_t75" style="width:40.6pt;height:19.65pt" o:ole="">
            <v:imagedata r:id="rId14" o:title=""/>
          </v:shape>
          <w:control r:id="rId15" w:name="OptionButton32" w:shapeid="_x0000_i1053"/>
        </w:object>
      </w:r>
      <w:r w:rsidRPr="00C55E6A">
        <w:rPr>
          <w:b/>
          <w:sz w:val="20"/>
          <w:szCs w:val="20"/>
        </w:rPr>
        <w:object w:dxaOrig="225" w:dyaOrig="225" w14:anchorId="335074E7">
          <v:shape id="_x0000_i1055" type="#_x0000_t75" style="width:40.6pt;height:19.65pt" o:ole="">
            <v:imagedata r:id="rId16" o:title=""/>
          </v:shape>
          <w:control r:id="rId17" w:name="OptionButton311" w:shapeid="_x0000_i1055"/>
        </w:object>
      </w:r>
    </w:p>
    <w:p w14:paraId="5D76AD32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ab/>
        <w:t>If yes, what is the amount?</w:t>
      </w:r>
      <w:r w:rsidR="00B93098" w:rsidRPr="00C55E6A">
        <w:rPr>
          <w:b/>
          <w:sz w:val="20"/>
          <w:szCs w:val="20"/>
        </w:rPr>
        <w:t xml:space="preserve"> </w:t>
      </w:r>
      <w:sdt>
        <w:sdtPr>
          <w:rPr>
            <w:b/>
            <w:sz w:val="20"/>
            <w:szCs w:val="20"/>
          </w:rPr>
          <w:id w:val="569930863"/>
          <w:placeholder>
            <w:docPart w:val="685584150520421D81F2FDBA2F25AC8D"/>
          </w:placeholder>
          <w:showingPlcHdr/>
          <w:text/>
        </w:sdtPr>
        <w:sdtEndPr/>
        <w:sdtContent>
          <w:r w:rsidR="00B93098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2CDF4C47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</w:p>
    <w:p w14:paraId="0D7E15F7" w14:textId="77777777" w:rsidR="00C55E6A" w:rsidRPr="00C55E6A" w:rsidRDefault="00C55E6A" w:rsidP="00C55E6A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>Are you a first</w:t>
      </w:r>
      <w:r w:rsidR="006010D9">
        <w:rPr>
          <w:b/>
          <w:sz w:val="20"/>
          <w:szCs w:val="20"/>
        </w:rPr>
        <w:t>-</w:t>
      </w:r>
      <w:r w:rsidRPr="00C55E6A">
        <w:rPr>
          <w:b/>
          <w:sz w:val="20"/>
          <w:szCs w:val="20"/>
        </w:rPr>
        <w:t xml:space="preserve">generation student: </w:t>
      </w:r>
    </w:p>
    <w:p w14:paraId="391D53DC" w14:textId="77777777" w:rsidR="00C55E6A" w:rsidRPr="00C55E6A" w:rsidRDefault="00C55E6A" w:rsidP="00C55E6A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30A18175">
          <v:shape id="_x0000_i1057" type="#_x0000_t75" style="width:40.6pt;height:19.65pt" o:ole="">
            <v:imagedata r:id="rId18" o:title=""/>
          </v:shape>
          <w:control r:id="rId19" w:name="OptionButton321" w:shapeid="_x0000_i1057"/>
        </w:object>
      </w:r>
      <w:r w:rsidRPr="00C55E6A">
        <w:rPr>
          <w:b/>
          <w:sz w:val="20"/>
          <w:szCs w:val="20"/>
        </w:rPr>
        <w:object w:dxaOrig="225" w:dyaOrig="225" w14:anchorId="3EF0408B">
          <v:shape id="_x0000_i1059" type="#_x0000_t75" style="width:40.6pt;height:19.65pt" o:ole="">
            <v:imagedata r:id="rId20" o:title=""/>
          </v:shape>
          <w:control r:id="rId21" w:name="OptionButton3111" w:shapeid="_x0000_i1059"/>
        </w:object>
      </w:r>
    </w:p>
    <w:p w14:paraId="3527026D" w14:textId="77777777" w:rsidR="00C55E6A" w:rsidRPr="00C55E6A" w:rsidRDefault="00C55E6A" w:rsidP="00C55E6A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>Are you employed or do you volunteer in the non-profit sector:</w:t>
      </w:r>
    </w:p>
    <w:p w14:paraId="3494F1D4" w14:textId="77777777" w:rsidR="00B93098" w:rsidRPr="00C55E6A" w:rsidRDefault="00B93098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21E8E293">
          <v:shape id="_x0000_i1061" type="#_x0000_t75" style="width:37.55pt;height:19.65pt" o:ole="">
            <v:imagedata r:id="rId22" o:title=""/>
          </v:shape>
          <w:control r:id="rId23" w:name="OptionButton4" w:shapeid="_x0000_i1061"/>
        </w:object>
      </w:r>
      <w:r w:rsidRPr="00C55E6A">
        <w:rPr>
          <w:b/>
          <w:sz w:val="20"/>
          <w:szCs w:val="20"/>
        </w:rPr>
        <w:object w:dxaOrig="225" w:dyaOrig="225" w14:anchorId="7E48DF37">
          <v:shape id="_x0000_i1063" type="#_x0000_t75" style="width:37.55pt;height:19.65pt" o:ole="">
            <v:imagedata r:id="rId24" o:title=""/>
          </v:shape>
          <w:control r:id="rId25" w:name="OptionButton41" w:shapeid="_x0000_i1063"/>
        </w:object>
      </w:r>
    </w:p>
    <w:p w14:paraId="510E30E0" w14:textId="77777777" w:rsidR="00EB5F6F" w:rsidRPr="00C55E6A" w:rsidRDefault="006010D9" w:rsidP="002C5EF8">
      <w:pPr>
        <w:spacing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Are you an</w:t>
      </w:r>
      <w:r w:rsidR="00EB5F6F" w:rsidRPr="00C55E6A">
        <w:rPr>
          <w:b/>
          <w:sz w:val="20"/>
          <w:szCs w:val="20"/>
        </w:rPr>
        <w:t xml:space="preserve"> active or reserve member of the United States </w:t>
      </w:r>
      <w:r w:rsidR="0083452C">
        <w:rPr>
          <w:b/>
          <w:sz w:val="20"/>
          <w:szCs w:val="20"/>
        </w:rPr>
        <w:t>A</w:t>
      </w:r>
      <w:r w:rsidR="00EB5F6F" w:rsidRPr="00C55E6A">
        <w:rPr>
          <w:b/>
          <w:sz w:val="20"/>
          <w:szCs w:val="20"/>
        </w:rPr>
        <w:t xml:space="preserve">rmed </w:t>
      </w:r>
      <w:r w:rsidR="0083452C">
        <w:rPr>
          <w:b/>
          <w:sz w:val="20"/>
          <w:szCs w:val="20"/>
        </w:rPr>
        <w:t>F</w:t>
      </w:r>
      <w:r w:rsidR="00EB5F6F" w:rsidRPr="00C55E6A">
        <w:rPr>
          <w:b/>
          <w:sz w:val="20"/>
          <w:szCs w:val="20"/>
        </w:rPr>
        <w:t>orces o</w:t>
      </w:r>
      <w:r>
        <w:rPr>
          <w:b/>
          <w:sz w:val="20"/>
          <w:szCs w:val="20"/>
        </w:rPr>
        <w:t>r National Guard:</w:t>
      </w:r>
    </w:p>
    <w:p w14:paraId="2875D991" w14:textId="77777777" w:rsidR="00B93098" w:rsidRPr="00C55E6A" w:rsidRDefault="00B93098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4CA83B90">
          <v:shape id="_x0000_i1065" type="#_x0000_t75" style="width:39.7pt;height:19.65pt" o:ole="">
            <v:imagedata r:id="rId26" o:title=""/>
          </v:shape>
          <w:control r:id="rId27" w:name="OptionButton5" w:shapeid="_x0000_i1065"/>
        </w:object>
      </w:r>
      <w:r w:rsidRPr="00C55E6A">
        <w:rPr>
          <w:b/>
          <w:sz w:val="20"/>
          <w:szCs w:val="20"/>
        </w:rPr>
        <w:object w:dxaOrig="225" w:dyaOrig="225" w14:anchorId="6D01E371">
          <v:shape id="_x0000_i1067" type="#_x0000_t75" style="width:39.7pt;height:19.65pt" o:ole="">
            <v:imagedata r:id="rId28" o:title=""/>
          </v:shape>
          <w:control r:id="rId29" w:name="OptionButton51" w:shapeid="_x0000_i1067"/>
        </w:object>
      </w:r>
    </w:p>
    <w:p w14:paraId="4C28617F" w14:textId="77777777" w:rsidR="00EB5F6F" w:rsidRPr="00C55E6A" w:rsidRDefault="00EB5F6F" w:rsidP="002C5EF8">
      <w:pPr>
        <w:spacing w:line="360" w:lineRule="auto"/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t>Are you a veteran of</w:t>
      </w:r>
      <w:r w:rsidR="006010D9">
        <w:rPr>
          <w:b/>
          <w:sz w:val="20"/>
          <w:szCs w:val="20"/>
        </w:rPr>
        <w:t xml:space="preserve"> the United States </w:t>
      </w:r>
      <w:r w:rsidR="009A439F">
        <w:rPr>
          <w:b/>
          <w:sz w:val="20"/>
          <w:szCs w:val="20"/>
        </w:rPr>
        <w:t>A</w:t>
      </w:r>
      <w:r w:rsidR="006010D9">
        <w:rPr>
          <w:b/>
          <w:sz w:val="20"/>
          <w:szCs w:val="20"/>
        </w:rPr>
        <w:t xml:space="preserve">rmed </w:t>
      </w:r>
      <w:r w:rsidR="009A439F">
        <w:rPr>
          <w:b/>
          <w:sz w:val="20"/>
          <w:szCs w:val="20"/>
        </w:rPr>
        <w:t>F</w:t>
      </w:r>
      <w:r w:rsidR="006010D9">
        <w:rPr>
          <w:b/>
          <w:sz w:val="20"/>
          <w:szCs w:val="20"/>
        </w:rPr>
        <w:t>orces:</w:t>
      </w:r>
    </w:p>
    <w:p w14:paraId="44312C77" w14:textId="77777777" w:rsidR="00642329" w:rsidRPr="00C55E6A" w:rsidRDefault="00B93098" w:rsidP="00642329">
      <w:pPr>
        <w:rPr>
          <w:b/>
          <w:sz w:val="20"/>
          <w:szCs w:val="20"/>
        </w:rPr>
      </w:pPr>
      <w:r w:rsidRPr="00C55E6A">
        <w:rPr>
          <w:b/>
          <w:sz w:val="20"/>
          <w:szCs w:val="20"/>
        </w:rPr>
        <w:object w:dxaOrig="225" w:dyaOrig="225" w14:anchorId="7C7F67F9">
          <v:shape id="_x0000_i1069" type="#_x0000_t75" style="width:33.15pt;height:19.65pt" o:ole="">
            <v:imagedata r:id="rId30" o:title=""/>
          </v:shape>
          <w:control r:id="rId31" w:name="OptionButton6" w:shapeid="_x0000_i1069"/>
        </w:object>
      </w:r>
      <w:r w:rsidRPr="00C55E6A">
        <w:rPr>
          <w:b/>
          <w:sz w:val="20"/>
          <w:szCs w:val="20"/>
        </w:rPr>
        <w:t xml:space="preserve"> </w:t>
      </w:r>
      <w:r w:rsidRPr="00C55E6A">
        <w:rPr>
          <w:b/>
          <w:sz w:val="20"/>
          <w:szCs w:val="20"/>
        </w:rPr>
        <w:object w:dxaOrig="225" w:dyaOrig="225" w14:anchorId="3EC4BA76">
          <v:shape id="_x0000_i1071" type="#_x0000_t75" style="width:33.15pt;height:19.65pt" o:ole="">
            <v:imagedata r:id="rId32" o:title=""/>
          </v:shape>
          <w:control r:id="rId33" w:name="OptionButton61" w:shapeid="_x0000_i1071"/>
        </w:object>
      </w:r>
    </w:p>
    <w:p w14:paraId="2D839737" w14:textId="77777777" w:rsidR="00642329" w:rsidRPr="00C55E6A" w:rsidRDefault="00642329" w:rsidP="00642329">
      <w:pPr>
        <w:rPr>
          <w:b/>
          <w:sz w:val="20"/>
          <w:szCs w:val="20"/>
        </w:rPr>
      </w:pPr>
    </w:p>
    <w:p w14:paraId="2C4CE57C" w14:textId="77777777" w:rsidR="009C3A60" w:rsidRDefault="009C3A60" w:rsidP="00A61F22">
      <w:pPr>
        <w:rPr>
          <w:sz w:val="20"/>
          <w:szCs w:val="20"/>
        </w:rPr>
      </w:pPr>
    </w:p>
    <w:p w14:paraId="1D0C8AFC" w14:textId="77777777" w:rsidR="00642329" w:rsidRPr="00C55E6A" w:rsidRDefault="00EB5F6F" w:rsidP="00A61F22">
      <w:pPr>
        <w:rPr>
          <w:sz w:val="20"/>
          <w:szCs w:val="20"/>
        </w:rPr>
      </w:pPr>
      <w:r w:rsidRPr="00C55E6A">
        <w:rPr>
          <w:sz w:val="20"/>
          <w:szCs w:val="20"/>
        </w:rPr>
        <w:t xml:space="preserve">I certify that to the best of my knowledge the statements I have made in this application are complete and true. </w:t>
      </w:r>
    </w:p>
    <w:p w14:paraId="053C9D39" w14:textId="77777777" w:rsidR="00642329" w:rsidRPr="00C55E6A" w:rsidRDefault="00642329" w:rsidP="00A61F22">
      <w:pPr>
        <w:rPr>
          <w:sz w:val="20"/>
          <w:szCs w:val="20"/>
        </w:rPr>
      </w:pPr>
    </w:p>
    <w:p w14:paraId="0168459D" w14:textId="77777777" w:rsidR="00642329" w:rsidRPr="00C55E6A" w:rsidRDefault="00642329" w:rsidP="00642329">
      <w:pPr>
        <w:rPr>
          <w:sz w:val="20"/>
          <w:szCs w:val="20"/>
        </w:rPr>
      </w:pPr>
    </w:p>
    <w:p w14:paraId="18434A77" w14:textId="77777777" w:rsidR="00642329" w:rsidRPr="00C55E6A" w:rsidRDefault="00642329" w:rsidP="00642329">
      <w:pPr>
        <w:rPr>
          <w:sz w:val="20"/>
          <w:szCs w:val="20"/>
          <w:u w:val="single"/>
        </w:rPr>
      </w:pPr>
      <w:r w:rsidRPr="00C55E6A">
        <w:rPr>
          <w:b/>
          <w:sz w:val="20"/>
          <w:szCs w:val="20"/>
        </w:rPr>
        <w:t>Signature</w:t>
      </w:r>
      <w:r w:rsidR="00265CBF" w:rsidRPr="00C55E6A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-1039969180"/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  <w:r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r w:rsidR="00265CBF" w:rsidRPr="00C55E6A">
        <w:rPr>
          <w:sz w:val="20"/>
          <w:szCs w:val="20"/>
        </w:rPr>
        <w:tab/>
      </w:r>
      <w:r w:rsidRPr="00C55E6A">
        <w:rPr>
          <w:b/>
          <w:sz w:val="20"/>
          <w:szCs w:val="20"/>
        </w:rPr>
        <w:t>Date</w:t>
      </w:r>
      <w:r w:rsidR="00265CBF" w:rsidRPr="00C55E6A">
        <w:rPr>
          <w:b/>
          <w:sz w:val="20"/>
          <w:szCs w:val="20"/>
        </w:rPr>
        <w:t xml:space="preserve">: </w:t>
      </w:r>
      <w:sdt>
        <w:sdtPr>
          <w:rPr>
            <w:b/>
            <w:sz w:val="20"/>
            <w:szCs w:val="20"/>
          </w:rPr>
          <w:id w:val="-638645749"/>
          <w:showingPlcHdr/>
          <w:text/>
        </w:sdtPr>
        <w:sdtEndPr/>
        <w:sdtContent>
          <w:r w:rsidR="00265CBF" w:rsidRPr="00C55E6A">
            <w:rPr>
              <w:rStyle w:val="PlaceholderText"/>
              <w:sz w:val="20"/>
              <w:szCs w:val="20"/>
            </w:rPr>
            <w:t>Click here to enter text.</w:t>
          </w:r>
        </w:sdtContent>
      </w:sdt>
    </w:p>
    <w:p w14:paraId="688C7412" w14:textId="77777777" w:rsidR="006279D9" w:rsidRPr="00C55E6A" w:rsidRDefault="006279D9" w:rsidP="006041B5">
      <w:pPr>
        <w:pStyle w:val="Header"/>
        <w:tabs>
          <w:tab w:val="clear" w:pos="4320"/>
          <w:tab w:val="clear" w:pos="8640"/>
        </w:tabs>
        <w:rPr>
          <w:b/>
          <w:sz w:val="20"/>
          <w:szCs w:val="20"/>
        </w:rPr>
      </w:pPr>
    </w:p>
    <w:p w14:paraId="6F4DCEC2" w14:textId="77777777" w:rsidR="006279D9" w:rsidRPr="00C55E6A" w:rsidRDefault="006279D9" w:rsidP="006041B5">
      <w:pPr>
        <w:pStyle w:val="Header"/>
        <w:tabs>
          <w:tab w:val="clear" w:pos="4320"/>
          <w:tab w:val="clear" w:pos="8640"/>
        </w:tabs>
        <w:rPr>
          <w:b/>
          <w:sz w:val="20"/>
          <w:szCs w:val="20"/>
        </w:rPr>
      </w:pPr>
    </w:p>
    <w:sectPr w:rsidR="006279D9" w:rsidRPr="00C55E6A" w:rsidSect="00A44A5E">
      <w:headerReference w:type="default" r:id="rId34"/>
      <w:pgSz w:w="12240" w:h="15840"/>
      <w:pgMar w:top="144" w:right="907" w:bottom="14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6AAA7" w14:textId="77777777" w:rsidR="002E41EB" w:rsidRDefault="002E41EB" w:rsidP="002E41EB">
      <w:r>
        <w:separator/>
      </w:r>
    </w:p>
  </w:endnote>
  <w:endnote w:type="continuationSeparator" w:id="0">
    <w:p w14:paraId="6E3D6C62" w14:textId="77777777" w:rsidR="002E41EB" w:rsidRDefault="002E41EB" w:rsidP="002E4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D548D" w14:textId="77777777" w:rsidR="002E41EB" w:rsidRDefault="002E41EB" w:rsidP="002E41EB">
      <w:r>
        <w:separator/>
      </w:r>
    </w:p>
  </w:footnote>
  <w:footnote w:type="continuationSeparator" w:id="0">
    <w:p w14:paraId="69687553" w14:textId="77777777" w:rsidR="002E41EB" w:rsidRDefault="002E41EB" w:rsidP="002E4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931DC" w14:textId="77777777" w:rsidR="002E41EB" w:rsidRDefault="002E41EB">
    <w:pPr>
      <w:pStyle w:val="Header"/>
    </w:pPr>
    <w:r w:rsidRPr="009A439F">
      <w:rPr>
        <w:rFonts w:asciiTheme="minorHAnsi" w:hAnsiTheme="minorHAnsi"/>
        <w:noProof/>
        <w:sz w:val="20"/>
        <w:szCs w:val="20"/>
      </w:rPr>
      <w:drawing>
        <wp:inline distT="0" distB="0" distL="0" distR="0" wp14:anchorId="3E820703" wp14:editId="1D53C80C">
          <wp:extent cx="1533525" cy="590550"/>
          <wp:effectExtent l="0" t="0" r="0" b="0"/>
          <wp:docPr id="1" name="Picture 9" descr="cid:image001.png@01CE1BE8.6E30FD3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id:image001.png@01CE1BE8.6E30FD3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53F6"/>
    <w:multiLevelType w:val="hybridMultilevel"/>
    <w:tmpl w:val="3376A5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93E79"/>
    <w:multiLevelType w:val="hybridMultilevel"/>
    <w:tmpl w:val="C8B44598"/>
    <w:lvl w:ilvl="0" w:tplc="D438E19E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F52ABC"/>
    <w:multiLevelType w:val="hybridMultilevel"/>
    <w:tmpl w:val="72A45A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6340E92"/>
    <w:multiLevelType w:val="hybridMultilevel"/>
    <w:tmpl w:val="247E6E9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8F222F"/>
    <w:multiLevelType w:val="hybridMultilevel"/>
    <w:tmpl w:val="3A16D6FC"/>
    <w:lvl w:ilvl="0" w:tplc="F0C2D81C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10759B"/>
    <w:multiLevelType w:val="hybridMultilevel"/>
    <w:tmpl w:val="239A2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84DBB"/>
    <w:multiLevelType w:val="hybridMultilevel"/>
    <w:tmpl w:val="8340B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F716A"/>
    <w:multiLevelType w:val="hybridMultilevel"/>
    <w:tmpl w:val="8BA0E4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A771C6"/>
    <w:multiLevelType w:val="hybridMultilevel"/>
    <w:tmpl w:val="30883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A69A7"/>
    <w:multiLevelType w:val="hybridMultilevel"/>
    <w:tmpl w:val="B4D28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315EB"/>
    <w:multiLevelType w:val="hybridMultilevel"/>
    <w:tmpl w:val="554250EA"/>
    <w:lvl w:ilvl="0" w:tplc="B52AA13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BA5C6A"/>
    <w:multiLevelType w:val="hybridMultilevel"/>
    <w:tmpl w:val="216CB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F3E7C"/>
    <w:multiLevelType w:val="hybridMultilevel"/>
    <w:tmpl w:val="D5C6C8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1711CE9"/>
    <w:multiLevelType w:val="hybridMultilevel"/>
    <w:tmpl w:val="A3C40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835DB3"/>
    <w:multiLevelType w:val="hybridMultilevel"/>
    <w:tmpl w:val="E82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13A2A"/>
    <w:multiLevelType w:val="multilevel"/>
    <w:tmpl w:val="588C7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611880"/>
    <w:multiLevelType w:val="multilevel"/>
    <w:tmpl w:val="C8B44598"/>
    <w:lvl w:ilvl="0">
      <w:start w:val="1"/>
      <w:numFmt w:val="bullet"/>
      <w:lvlText w:val=""/>
      <w:lvlJc w:val="left"/>
      <w:pPr>
        <w:tabs>
          <w:tab w:val="num" w:pos="1080"/>
        </w:tabs>
        <w:ind w:left="1080" w:hanging="360"/>
      </w:pPr>
      <w:rPr>
        <w:rFonts w:ascii="Webdings" w:hAnsi="Web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FD51B21"/>
    <w:multiLevelType w:val="hybridMultilevel"/>
    <w:tmpl w:val="BF189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D1158C"/>
    <w:multiLevelType w:val="hybridMultilevel"/>
    <w:tmpl w:val="B77A567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4E37FA"/>
    <w:multiLevelType w:val="hybridMultilevel"/>
    <w:tmpl w:val="955A32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38E19E">
      <w:start w:val="1"/>
      <w:numFmt w:val="bullet"/>
      <w:lvlText w:val="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5227334">
    <w:abstractNumId w:val="19"/>
  </w:num>
  <w:num w:numId="2" w16cid:durableId="1747916916">
    <w:abstractNumId w:val="1"/>
  </w:num>
  <w:num w:numId="3" w16cid:durableId="1650741108">
    <w:abstractNumId w:val="16"/>
  </w:num>
  <w:num w:numId="4" w16cid:durableId="1769882544">
    <w:abstractNumId w:val="3"/>
  </w:num>
  <w:num w:numId="5" w16cid:durableId="1656378186">
    <w:abstractNumId w:val="2"/>
  </w:num>
  <w:num w:numId="6" w16cid:durableId="1840074199">
    <w:abstractNumId w:val="18"/>
  </w:num>
  <w:num w:numId="7" w16cid:durableId="841162724">
    <w:abstractNumId w:val="0"/>
  </w:num>
  <w:num w:numId="8" w16cid:durableId="1856573704">
    <w:abstractNumId w:val="10"/>
  </w:num>
  <w:num w:numId="9" w16cid:durableId="1539465842">
    <w:abstractNumId w:val="4"/>
  </w:num>
  <w:num w:numId="10" w16cid:durableId="954210996">
    <w:abstractNumId w:val="15"/>
  </w:num>
  <w:num w:numId="11" w16cid:durableId="560560417">
    <w:abstractNumId w:val="12"/>
  </w:num>
  <w:num w:numId="12" w16cid:durableId="856652513">
    <w:abstractNumId w:val="5"/>
  </w:num>
  <w:num w:numId="13" w16cid:durableId="1008479857">
    <w:abstractNumId w:val="17"/>
  </w:num>
  <w:num w:numId="14" w16cid:durableId="1268997817">
    <w:abstractNumId w:val="7"/>
  </w:num>
  <w:num w:numId="15" w16cid:durableId="2016835768">
    <w:abstractNumId w:val="11"/>
  </w:num>
  <w:num w:numId="16" w16cid:durableId="320961406">
    <w:abstractNumId w:val="6"/>
  </w:num>
  <w:num w:numId="17" w16cid:durableId="2022664045">
    <w:abstractNumId w:val="14"/>
  </w:num>
  <w:num w:numId="18" w16cid:durableId="713119535">
    <w:abstractNumId w:val="8"/>
  </w:num>
  <w:num w:numId="19" w16cid:durableId="1710032197">
    <w:abstractNumId w:val="13"/>
  </w:num>
  <w:num w:numId="20" w16cid:durableId="3266367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NDIzsLAwNLIwMTZX0lEKTi0uzszPAykwrgUAit+W8CwAAAA="/>
  </w:docVars>
  <w:rsids>
    <w:rsidRoot w:val="00A02BD2"/>
    <w:rsid w:val="00006712"/>
    <w:rsid w:val="000202D3"/>
    <w:rsid w:val="00043AF1"/>
    <w:rsid w:val="000634B8"/>
    <w:rsid w:val="0007280D"/>
    <w:rsid w:val="000728F3"/>
    <w:rsid w:val="00092E6D"/>
    <w:rsid w:val="000A7C28"/>
    <w:rsid w:val="000B0CC9"/>
    <w:rsid w:val="000C4664"/>
    <w:rsid w:val="000E16FC"/>
    <w:rsid w:val="000F266E"/>
    <w:rsid w:val="000F3FAA"/>
    <w:rsid w:val="000F4857"/>
    <w:rsid w:val="000F64EF"/>
    <w:rsid w:val="0010630C"/>
    <w:rsid w:val="00134645"/>
    <w:rsid w:val="0014607D"/>
    <w:rsid w:val="00146340"/>
    <w:rsid w:val="00165022"/>
    <w:rsid w:val="00167211"/>
    <w:rsid w:val="0017014E"/>
    <w:rsid w:val="00172FD2"/>
    <w:rsid w:val="00174923"/>
    <w:rsid w:val="00175006"/>
    <w:rsid w:val="00183526"/>
    <w:rsid w:val="00183687"/>
    <w:rsid w:val="00185692"/>
    <w:rsid w:val="00186DF7"/>
    <w:rsid w:val="00193FEF"/>
    <w:rsid w:val="001A3C62"/>
    <w:rsid w:val="001C269A"/>
    <w:rsid w:val="001D00B5"/>
    <w:rsid w:val="001D2BEE"/>
    <w:rsid w:val="001F2FC0"/>
    <w:rsid w:val="00203C26"/>
    <w:rsid w:val="002116EB"/>
    <w:rsid w:val="002159BD"/>
    <w:rsid w:val="002232EE"/>
    <w:rsid w:val="00236E71"/>
    <w:rsid w:val="002376BD"/>
    <w:rsid w:val="0025104C"/>
    <w:rsid w:val="00262F7D"/>
    <w:rsid w:val="00265CBF"/>
    <w:rsid w:val="00276D94"/>
    <w:rsid w:val="00280645"/>
    <w:rsid w:val="002811E8"/>
    <w:rsid w:val="00291A7D"/>
    <w:rsid w:val="002958AB"/>
    <w:rsid w:val="002B2D39"/>
    <w:rsid w:val="002B38B8"/>
    <w:rsid w:val="002C0291"/>
    <w:rsid w:val="002C5EF8"/>
    <w:rsid w:val="002C7C2C"/>
    <w:rsid w:val="002D0F8E"/>
    <w:rsid w:val="002D1140"/>
    <w:rsid w:val="002E41EB"/>
    <w:rsid w:val="002E56BF"/>
    <w:rsid w:val="002E5EE1"/>
    <w:rsid w:val="00300ED5"/>
    <w:rsid w:val="00304867"/>
    <w:rsid w:val="00312DFF"/>
    <w:rsid w:val="00322514"/>
    <w:rsid w:val="0032589A"/>
    <w:rsid w:val="0033070E"/>
    <w:rsid w:val="00331281"/>
    <w:rsid w:val="00331B36"/>
    <w:rsid w:val="00370068"/>
    <w:rsid w:val="00370537"/>
    <w:rsid w:val="00374C30"/>
    <w:rsid w:val="00375F38"/>
    <w:rsid w:val="0039363A"/>
    <w:rsid w:val="003A53F9"/>
    <w:rsid w:val="003B3831"/>
    <w:rsid w:val="003B6684"/>
    <w:rsid w:val="003C60D9"/>
    <w:rsid w:val="003E18AF"/>
    <w:rsid w:val="003F3C60"/>
    <w:rsid w:val="004076BE"/>
    <w:rsid w:val="004206C3"/>
    <w:rsid w:val="0042512A"/>
    <w:rsid w:val="00433E8A"/>
    <w:rsid w:val="004529CD"/>
    <w:rsid w:val="004632D1"/>
    <w:rsid w:val="00466C68"/>
    <w:rsid w:val="0047173E"/>
    <w:rsid w:val="00476A72"/>
    <w:rsid w:val="0047794D"/>
    <w:rsid w:val="00482D48"/>
    <w:rsid w:val="00483567"/>
    <w:rsid w:val="0048389B"/>
    <w:rsid w:val="00484F7F"/>
    <w:rsid w:val="00485A7E"/>
    <w:rsid w:val="0048796D"/>
    <w:rsid w:val="004904C6"/>
    <w:rsid w:val="0049300D"/>
    <w:rsid w:val="0049567C"/>
    <w:rsid w:val="004A1D36"/>
    <w:rsid w:val="004A3A49"/>
    <w:rsid w:val="004B0E6A"/>
    <w:rsid w:val="004C4FB0"/>
    <w:rsid w:val="004C673E"/>
    <w:rsid w:val="004D150B"/>
    <w:rsid w:val="004F32A7"/>
    <w:rsid w:val="00507D8B"/>
    <w:rsid w:val="00511430"/>
    <w:rsid w:val="00515D91"/>
    <w:rsid w:val="005170D2"/>
    <w:rsid w:val="00522AEA"/>
    <w:rsid w:val="005258DC"/>
    <w:rsid w:val="00532FE3"/>
    <w:rsid w:val="00534DCD"/>
    <w:rsid w:val="00543DAA"/>
    <w:rsid w:val="0054485A"/>
    <w:rsid w:val="005473FE"/>
    <w:rsid w:val="00556E9B"/>
    <w:rsid w:val="00571D76"/>
    <w:rsid w:val="00572A39"/>
    <w:rsid w:val="00572E78"/>
    <w:rsid w:val="0058669F"/>
    <w:rsid w:val="005A2421"/>
    <w:rsid w:val="005B71E7"/>
    <w:rsid w:val="005C4251"/>
    <w:rsid w:val="005D12D1"/>
    <w:rsid w:val="005D2C27"/>
    <w:rsid w:val="005F22F5"/>
    <w:rsid w:val="006010D9"/>
    <w:rsid w:val="006041B5"/>
    <w:rsid w:val="006279D9"/>
    <w:rsid w:val="00633BE0"/>
    <w:rsid w:val="006366B2"/>
    <w:rsid w:val="00642329"/>
    <w:rsid w:val="0064290C"/>
    <w:rsid w:val="00661DF7"/>
    <w:rsid w:val="006641FD"/>
    <w:rsid w:val="00671B23"/>
    <w:rsid w:val="00673737"/>
    <w:rsid w:val="00696840"/>
    <w:rsid w:val="006A2F03"/>
    <w:rsid w:val="006A7058"/>
    <w:rsid w:val="006B329C"/>
    <w:rsid w:val="006D6BDA"/>
    <w:rsid w:val="006E2A30"/>
    <w:rsid w:val="007013C4"/>
    <w:rsid w:val="00731B2F"/>
    <w:rsid w:val="007362EB"/>
    <w:rsid w:val="00737D27"/>
    <w:rsid w:val="007422D9"/>
    <w:rsid w:val="00753F6B"/>
    <w:rsid w:val="00754E6E"/>
    <w:rsid w:val="00755624"/>
    <w:rsid w:val="00756227"/>
    <w:rsid w:val="00761AE5"/>
    <w:rsid w:val="0078623B"/>
    <w:rsid w:val="00787334"/>
    <w:rsid w:val="0079184D"/>
    <w:rsid w:val="0079218E"/>
    <w:rsid w:val="00792CFA"/>
    <w:rsid w:val="007949EB"/>
    <w:rsid w:val="007A60C1"/>
    <w:rsid w:val="007B4899"/>
    <w:rsid w:val="007B57B0"/>
    <w:rsid w:val="007C00E6"/>
    <w:rsid w:val="007E001F"/>
    <w:rsid w:val="007E4CBC"/>
    <w:rsid w:val="0083452C"/>
    <w:rsid w:val="00841753"/>
    <w:rsid w:val="0085169E"/>
    <w:rsid w:val="00872CC6"/>
    <w:rsid w:val="00880961"/>
    <w:rsid w:val="00883C6A"/>
    <w:rsid w:val="0088737A"/>
    <w:rsid w:val="008A35A8"/>
    <w:rsid w:val="008B7E45"/>
    <w:rsid w:val="008C52CB"/>
    <w:rsid w:val="008D6F19"/>
    <w:rsid w:val="008E0EAA"/>
    <w:rsid w:val="008F27F0"/>
    <w:rsid w:val="009251DF"/>
    <w:rsid w:val="00930E66"/>
    <w:rsid w:val="009602A3"/>
    <w:rsid w:val="00972754"/>
    <w:rsid w:val="00975578"/>
    <w:rsid w:val="009831BF"/>
    <w:rsid w:val="009A35B6"/>
    <w:rsid w:val="009A439F"/>
    <w:rsid w:val="009B04A4"/>
    <w:rsid w:val="009B3DF3"/>
    <w:rsid w:val="009C3A60"/>
    <w:rsid w:val="009D4BE7"/>
    <w:rsid w:val="009E3F67"/>
    <w:rsid w:val="009E6F93"/>
    <w:rsid w:val="009F7F91"/>
    <w:rsid w:val="00A02BD2"/>
    <w:rsid w:val="00A03C88"/>
    <w:rsid w:val="00A050BB"/>
    <w:rsid w:val="00A147F4"/>
    <w:rsid w:val="00A42A16"/>
    <w:rsid w:val="00A44A5E"/>
    <w:rsid w:val="00A61F22"/>
    <w:rsid w:val="00A655E9"/>
    <w:rsid w:val="00A65D53"/>
    <w:rsid w:val="00A67015"/>
    <w:rsid w:val="00A72042"/>
    <w:rsid w:val="00A82C6D"/>
    <w:rsid w:val="00AA0636"/>
    <w:rsid w:val="00AA3EC7"/>
    <w:rsid w:val="00AE7190"/>
    <w:rsid w:val="00AF0816"/>
    <w:rsid w:val="00AF101C"/>
    <w:rsid w:val="00B11E89"/>
    <w:rsid w:val="00B3240B"/>
    <w:rsid w:val="00B33E8B"/>
    <w:rsid w:val="00B3650C"/>
    <w:rsid w:val="00B61CF6"/>
    <w:rsid w:val="00B67803"/>
    <w:rsid w:val="00B70B0F"/>
    <w:rsid w:val="00B80FE4"/>
    <w:rsid w:val="00B8287F"/>
    <w:rsid w:val="00B82F8C"/>
    <w:rsid w:val="00B8765A"/>
    <w:rsid w:val="00B93098"/>
    <w:rsid w:val="00B96212"/>
    <w:rsid w:val="00BB1B53"/>
    <w:rsid w:val="00BB4C47"/>
    <w:rsid w:val="00BC4AFB"/>
    <w:rsid w:val="00BD3500"/>
    <w:rsid w:val="00BE0BA5"/>
    <w:rsid w:val="00BF0350"/>
    <w:rsid w:val="00BF71D8"/>
    <w:rsid w:val="00BF7954"/>
    <w:rsid w:val="00C04BF0"/>
    <w:rsid w:val="00C1287E"/>
    <w:rsid w:val="00C15924"/>
    <w:rsid w:val="00C405B1"/>
    <w:rsid w:val="00C55E6A"/>
    <w:rsid w:val="00C800E0"/>
    <w:rsid w:val="00C836D7"/>
    <w:rsid w:val="00C8736A"/>
    <w:rsid w:val="00C9141F"/>
    <w:rsid w:val="00C9273A"/>
    <w:rsid w:val="00CA1367"/>
    <w:rsid w:val="00CC7411"/>
    <w:rsid w:val="00CC7D0D"/>
    <w:rsid w:val="00CD25CD"/>
    <w:rsid w:val="00CD7F5B"/>
    <w:rsid w:val="00CE2E40"/>
    <w:rsid w:val="00CE63B5"/>
    <w:rsid w:val="00D04213"/>
    <w:rsid w:val="00D247FA"/>
    <w:rsid w:val="00D30FCE"/>
    <w:rsid w:val="00D45CCB"/>
    <w:rsid w:val="00D47196"/>
    <w:rsid w:val="00D51293"/>
    <w:rsid w:val="00D545F4"/>
    <w:rsid w:val="00D716EB"/>
    <w:rsid w:val="00D7195D"/>
    <w:rsid w:val="00D72EEE"/>
    <w:rsid w:val="00D779CB"/>
    <w:rsid w:val="00D819A0"/>
    <w:rsid w:val="00D8613E"/>
    <w:rsid w:val="00DB448A"/>
    <w:rsid w:val="00DC3EA3"/>
    <w:rsid w:val="00DD055F"/>
    <w:rsid w:val="00DE4C07"/>
    <w:rsid w:val="00DF17E8"/>
    <w:rsid w:val="00E014B9"/>
    <w:rsid w:val="00E023CC"/>
    <w:rsid w:val="00E02B85"/>
    <w:rsid w:val="00E04D5D"/>
    <w:rsid w:val="00E06CEB"/>
    <w:rsid w:val="00E300E5"/>
    <w:rsid w:val="00E318B4"/>
    <w:rsid w:val="00E377CA"/>
    <w:rsid w:val="00E432D0"/>
    <w:rsid w:val="00E4623C"/>
    <w:rsid w:val="00EB348C"/>
    <w:rsid w:val="00EB5F6F"/>
    <w:rsid w:val="00EC2195"/>
    <w:rsid w:val="00EC4880"/>
    <w:rsid w:val="00ED30CF"/>
    <w:rsid w:val="00ED3815"/>
    <w:rsid w:val="00ED7180"/>
    <w:rsid w:val="00EE6A60"/>
    <w:rsid w:val="00EF18EC"/>
    <w:rsid w:val="00EF1A63"/>
    <w:rsid w:val="00EF3DEA"/>
    <w:rsid w:val="00F04F2F"/>
    <w:rsid w:val="00F16F78"/>
    <w:rsid w:val="00F53B76"/>
    <w:rsid w:val="00F61E49"/>
    <w:rsid w:val="00F76B70"/>
    <w:rsid w:val="00FA0B2E"/>
    <w:rsid w:val="00FB1F62"/>
    <w:rsid w:val="00FB3FA3"/>
    <w:rsid w:val="00FB6F9D"/>
    <w:rsid w:val="00FC3E73"/>
    <w:rsid w:val="00FE3624"/>
    <w:rsid w:val="00FE5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 fillcolor="white">
      <v:fill color="white"/>
      <v:stroke weight="1.25pt"/>
      <v:textbox style="mso-fit-shape-to-text:t"/>
    </o:shapedefaults>
    <o:shapelayout v:ext="edit">
      <o:idmap v:ext="edit" data="1"/>
    </o:shapelayout>
  </w:shapeDefaults>
  <w:decimalSymbol w:val="."/>
  <w:listSeparator w:val=","/>
  <w14:docId w14:val="4F79F843"/>
  <w15:docId w15:val="{DC212ADF-D643-4F3C-A3FE-45476874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i/>
      <w:iCs/>
    </w:rPr>
  </w:style>
  <w:style w:type="character" w:styleId="Hyperlink">
    <w:name w:val="Hyperlink"/>
    <w:rsid w:val="00ED30CF"/>
    <w:rPr>
      <w:color w:val="0000FF"/>
      <w:u w:val="single"/>
    </w:rPr>
  </w:style>
  <w:style w:type="paragraph" w:styleId="BalloonText">
    <w:name w:val="Balloon Text"/>
    <w:basedOn w:val="Normal"/>
    <w:semiHidden/>
    <w:rsid w:val="00F16F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8623B"/>
    <w:pPr>
      <w:tabs>
        <w:tab w:val="center" w:pos="4320"/>
        <w:tab w:val="right" w:pos="8640"/>
      </w:tabs>
    </w:pPr>
  </w:style>
  <w:style w:type="paragraph" w:styleId="NoSpacing">
    <w:name w:val="No Spacing"/>
    <w:basedOn w:val="Normal"/>
    <w:uiPriority w:val="1"/>
    <w:qFormat/>
    <w:rsid w:val="00DD055F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641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65CBF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rsid w:val="00265CB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265CB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265CB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265CBF"/>
    <w:rPr>
      <w:rFonts w:ascii="Arial" w:hAnsi="Arial" w:cs="Arial"/>
      <w:vanish/>
      <w:sz w:val="16"/>
      <w:szCs w:val="16"/>
    </w:rPr>
  </w:style>
  <w:style w:type="paragraph" w:styleId="Footer">
    <w:name w:val="footer"/>
    <w:basedOn w:val="Normal"/>
    <w:link w:val="FooterChar"/>
    <w:unhideWhenUsed/>
    <w:rsid w:val="002E41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E41E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D2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image" Target="media/image5.wmf"/><Relationship Id="rId26" Type="http://schemas.openxmlformats.org/officeDocument/2006/relationships/image" Target="media/image9.wmf"/><Relationship Id="rId21" Type="http://schemas.openxmlformats.org/officeDocument/2006/relationships/control" Target="activeX/activeX6.xm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control" Target="activeX/activeX4.xml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29" Type="http://schemas.openxmlformats.org/officeDocument/2006/relationships/control" Target="activeX/activeX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7.xml"/><Relationship Id="rId28" Type="http://schemas.openxmlformats.org/officeDocument/2006/relationships/image" Target="media/image10.wmf"/><Relationship Id="rId36" Type="http://schemas.openxmlformats.org/officeDocument/2006/relationships/glossaryDocument" Target="glossary/document.xml"/><Relationship Id="rId10" Type="http://schemas.openxmlformats.org/officeDocument/2006/relationships/image" Target="media/image1.wmf"/><Relationship Id="rId19" Type="http://schemas.openxmlformats.org/officeDocument/2006/relationships/control" Target="activeX/activeX5.xml"/><Relationship Id="rId31" Type="http://schemas.openxmlformats.org/officeDocument/2006/relationships/control" Target="activeX/activeX11.xml"/><Relationship Id="rId4" Type="http://schemas.openxmlformats.org/officeDocument/2006/relationships/settings" Target="settings.xml"/><Relationship Id="rId9" Type="http://schemas.openxmlformats.org/officeDocument/2006/relationships/hyperlink" Target="mailto:michele.long@du.edu" TargetMode="External"/><Relationship Id="rId14" Type="http://schemas.openxmlformats.org/officeDocument/2006/relationships/image" Target="media/image3.wmf"/><Relationship Id="rId22" Type="http://schemas.openxmlformats.org/officeDocument/2006/relationships/image" Target="media/image7.wmf"/><Relationship Id="rId27" Type="http://schemas.openxmlformats.org/officeDocument/2006/relationships/control" Target="activeX/activeX9.xml"/><Relationship Id="rId30" Type="http://schemas.openxmlformats.org/officeDocument/2006/relationships/image" Target="media/image11.wmf"/><Relationship Id="rId35" Type="http://schemas.openxmlformats.org/officeDocument/2006/relationships/fontTable" Target="fontTable.xml"/><Relationship Id="rId8" Type="http://schemas.openxmlformats.org/officeDocument/2006/relationships/hyperlink" Target="http://www.fafsa.ed.gov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hyperlink" Target="http://universitycollege.du.edu/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69EFFE15C340C296E504C7F623E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8790A-E82D-4D0A-9DD7-0596396408CE}"/>
      </w:docPartPr>
      <w:docPartBody>
        <w:p w:rsidR="00AA4E18" w:rsidRDefault="008E01EC" w:rsidP="008E01EC">
          <w:pPr>
            <w:pStyle w:val="5269EFFE15C340C296E504C7F623EE0B3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51856C77E646E49B7FFCDB5AEE1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1BA80-47A7-4049-BA55-22DB5B17BC1C}"/>
      </w:docPartPr>
      <w:docPartBody>
        <w:p w:rsidR="00AA4E18" w:rsidRDefault="008E01EC" w:rsidP="008E01EC">
          <w:pPr>
            <w:pStyle w:val="F251856C77E646E49B7FFCDB5AEE1FD33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E70C5D64924D378ADD44926647B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5ED74-CC58-452B-8E41-47E9370E4731}"/>
      </w:docPartPr>
      <w:docPartBody>
        <w:p w:rsidR="00AA4E18" w:rsidRDefault="008E01EC" w:rsidP="008E01EC">
          <w:pPr>
            <w:pStyle w:val="F4E70C5D64924D378ADD44926647B5A73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1850A348E847A3B4E641C92BCF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ECB41-922D-4A27-B309-DEE45A283DE1}"/>
      </w:docPartPr>
      <w:docPartBody>
        <w:p w:rsidR="006125FD" w:rsidRDefault="008E01EC" w:rsidP="008E01EC">
          <w:pPr>
            <w:pStyle w:val="B21850A348E847A3B4E641C92BCFFF7C2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EE20D5336A24A1783E80128EE8F9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CC8F2-D03C-46A0-9FB0-07BEF04D64A1}"/>
      </w:docPartPr>
      <w:docPartBody>
        <w:p w:rsidR="006125FD" w:rsidRDefault="008E01EC" w:rsidP="008E01EC">
          <w:pPr>
            <w:pStyle w:val="EEE20D5336A24A1783E80128EE8F9CA02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084A0E5FCF7436BAFC1C246F6F02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6A3A8-EF99-45ED-AE4F-D56113523B1F}"/>
      </w:docPartPr>
      <w:docPartBody>
        <w:p w:rsidR="006125FD" w:rsidRDefault="008E01EC" w:rsidP="008E01EC">
          <w:pPr>
            <w:pStyle w:val="9084A0E5FCF7436BAFC1C246F6F02DAE2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D4462706764362B0D4B08F312E6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52FC7-E68D-4EA3-8E6A-1272D45AE1F7}"/>
      </w:docPartPr>
      <w:docPartBody>
        <w:p w:rsidR="00045D3E" w:rsidRDefault="008E01EC" w:rsidP="008E01EC">
          <w:pPr>
            <w:pStyle w:val="67D4462706764362B0D4B08F312E6E37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EA9E005B4004D0384BCDCD91548F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CBCBF-020B-42AD-8AB6-ADBE8ABD850A}"/>
      </w:docPartPr>
      <w:docPartBody>
        <w:p w:rsidR="00045D3E" w:rsidRDefault="008E01EC" w:rsidP="008E01EC">
          <w:pPr>
            <w:pStyle w:val="6EA9E005B4004D0384BCDCD91548F536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5584150520421D81F2FDBA2F25A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F4497-A23C-4220-962A-3D17B4E19CE0}"/>
      </w:docPartPr>
      <w:docPartBody>
        <w:p w:rsidR="00045D3E" w:rsidRDefault="008E01EC" w:rsidP="008E01EC">
          <w:pPr>
            <w:pStyle w:val="685584150520421D81F2FDBA2F25AC8D"/>
          </w:pPr>
          <w:r w:rsidRPr="00C55E6A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A4E18"/>
    <w:rsid w:val="00045D3E"/>
    <w:rsid w:val="002C6B24"/>
    <w:rsid w:val="006125FD"/>
    <w:rsid w:val="00842DDF"/>
    <w:rsid w:val="008E01EC"/>
    <w:rsid w:val="00983204"/>
    <w:rsid w:val="00AA4E18"/>
    <w:rsid w:val="00B964B1"/>
    <w:rsid w:val="00CD1A0C"/>
    <w:rsid w:val="00D93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1EC"/>
    <w:rPr>
      <w:color w:val="808080"/>
    </w:rPr>
  </w:style>
  <w:style w:type="paragraph" w:customStyle="1" w:styleId="5269EFFE15C340C296E504C7F623EE0B3">
    <w:name w:val="5269EFFE15C340C296E504C7F623EE0B3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51856C77E646E49B7FFCDB5AEE1FD33">
    <w:name w:val="F251856C77E646E49B7FFCDB5AEE1FD33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E70C5D64924D378ADD44926647B5A73">
    <w:name w:val="F4E70C5D64924D378ADD44926647B5A73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1850A348E847A3B4E641C92BCFFF7C2">
    <w:name w:val="B21850A348E847A3B4E641C92BCFFF7C2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E20D5336A24A1783E80128EE8F9CA02">
    <w:name w:val="EEE20D5336A24A1783E80128EE8F9CA02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84A0E5FCF7436BAFC1C246F6F02DAE2">
    <w:name w:val="9084A0E5FCF7436BAFC1C246F6F02DAE2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D4462706764362B0D4B08F312E6E37">
    <w:name w:val="67D4462706764362B0D4B08F312E6E37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A9E005B4004D0384BCDCD91548F536">
    <w:name w:val="6EA9E005B4004D0384BCDCD91548F536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5584150520421D81F2FDBA2F25AC8D">
    <w:name w:val="685584150520421D81F2FDBA2F25AC8D"/>
    <w:rsid w:val="008E01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70774-51CE-4656-8ABD-C5FC899AF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70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larship Application</vt:lpstr>
    </vt:vector>
  </TitlesOfParts>
  <Company>TWC</Company>
  <LinksUpToDate>false</LinksUpToDate>
  <CharactersWithSpaces>4379</CharactersWithSpaces>
  <SharedDoc>false</SharedDoc>
  <HLinks>
    <vt:vector size="30" baseType="variant">
      <vt:variant>
        <vt:i4>5963868</vt:i4>
      </vt:variant>
      <vt:variant>
        <vt:i4>12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  <vt:variant>
        <vt:i4>4259865</vt:i4>
      </vt:variant>
      <vt:variant>
        <vt:i4>9</vt:i4>
      </vt:variant>
      <vt:variant>
        <vt:i4>0</vt:i4>
      </vt:variant>
      <vt:variant>
        <vt:i4>5</vt:i4>
      </vt:variant>
      <vt:variant>
        <vt:lpwstr>http://www.fafsa.ed.gov/</vt:lpwstr>
      </vt:variant>
      <vt:variant>
        <vt:lpwstr/>
      </vt:variant>
      <vt:variant>
        <vt:i4>4063330</vt:i4>
      </vt:variant>
      <vt:variant>
        <vt:i4>6</vt:i4>
      </vt:variant>
      <vt:variant>
        <vt:i4>0</vt:i4>
      </vt:variant>
      <vt:variant>
        <vt:i4>5</vt:i4>
      </vt:variant>
      <vt:variant>
        <vt:lpwstr>http://www.pin.ed.gov/</vt:lpwstr>
      </vt:variant>
      <vt:variant>
        <vt:lpwstr/>
      </vt:variant>
      <vt:variant>
        <vt:i4>4128778</vt:i4>
      </vt:variant>
      <vt:variant>
        <vt:i4>3</vt:i4>
      </vt:variant>
      <vt:variant>
        <vt:i4>0</vt:i4>
      </vt:variant>
      <vt:variant>
        <vt:i4>5</vt:i4>
      </vt:variant>
      <vt:variant>
        <vt:lpwstr>mailto:ucolba@du.edu</vt:lpwstr>
      </vt:variant>
      <vt:variant>
        <vt:lpwstr/>
      </vt:variant>
      <vt:variant>
        <vt:i4>5963868</vt:i4>
      </vt:variant>
      <vt:variant>
        <vt:i4>0</vt:i4>
      </vt:variant>
      <vt:variant>
        <vt:i4>0</vt:i4>
      </vt:variant>
      <vt:variant>
        <vt:i4>5</vt:i4>
      </vt:variant>
      <vt:variant>
        <vt:lpwstr>http://universitycollege.d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ship Application</dc:title>
  <dc:creator>TWC</dc:creator>
  <cp:lastModifiedBy>Michele Long</cp:lastModifiedBy>
  <cp:revision>4</cp:revision>
  <cp:lastPrinted>2012-07-13T17:33:00Z</cp:lastPrinted>
  <dcterms:created xsi:type="dcterms:W3CDTF">2024-03-01T14:21:00Z</dcterms:created>
  <dcterms:modified xsi:type="dcterms:W3CDTF">2024-03-01T15:10:00Z</dcterms:modified>
</cp:coreProperties>
</file>